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1" w:rightFromText="141" w:vertAnchor="text" w:horzAnchor="margin" w:tblpY="22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681"/>
        <w:gridCol w:w="2849"/>
        <w:gridCol w:w="120"/>
        <w:gridCol w:w="577"/>
        <w:gridCol w:w="298"/>
        <w:gridCol w:w="4103"/>
      </w:tblGrid>
      <w:tr w:rsidR="00C1154A" w:rsidRPr="00B52804" w14:paraId="012BDC39" w14:textId="77777777" w:rsidTr="00752995">
        <w:trPr>
          <w:trHeight w:val="558"/>
        </w:trPr>
        <w:tc>
          <w:tcPr>
            <w:tcW w:w="855" w:type="pct"/>
            <w:vMerge w:val="restart"/>
          </w:tcPr>
          <w:p w14:paraId="25CD1A8F" w14:textId="77777777" w:rsidR="00C1154A" w:rsidRPr="00B52804" w:rsidRDefault="00C1154A" w:rsidP="00752995">
            <w:pPr>
              <w:rPr>
                <w:rFonts w:ascii="NimbusSanL" w:hAnsi="NimbusSanL"/>
                <w:b/>
              </w:rPr>
            </w:pPr>
            <w:r w:rsidRPr="00B52804">
              <w:rPr>
                <w:rFonts w:ascii="NimbusSanL" w:hAnsi="NimbusSanL"/>
                <w:b/>
              </w:rPr>
              <w:t>Taloyhtiö</w:t>
            </w:r>
          </w:p>
        </w:tc>
        <w:tc>
          <w:tcPr>
            <w:tcW w:w="1854" w:type="pct"/>
            <w:gridSpan w:val="3"/>
          </w:tcPr>
          <w:p w14:paraId="4880AB54" w14:textId="0CDF9D3C" w:rsidR="00C1154A" w:rsidRPr="00922707" w:rsidRDefault="00C1154A" w:rsidP="00752995">
            <w:pPr>
              <w:rPr>
                <w:rFonts w:ascii="NimbusSanL" w:hAnsi="NimbusSanL"/>
                <w:b/>
              </w:rPr>
            </w:pPr>
            <w:r w:rsidRPr="00922707">
              <w:rPr>
                <w:rFonts w:ascii="NimbusSanL" w:hAnsi="NimbusSanL"/>
                <w:b/>
              </w:rPr>
              <w:t>Taloyhtiö nimi (esim As Oy Esimerkkitalo)</w:t>
            </w:r>
            <w:r w:rsidR="005A7F90" w:rsidRPr="00922707">
              <w:rPr>
                <w:rFonts w:ascii="NimbusSanL" w:hAnsi="NimbusSanL"/>
                <w:b/>
              </w:rPr>
              <w:t xml:space="preserve"> </w:t>
            </w:r>
            <w:sdt>
              <w:sdtPr>
                <w:rPr>
                  <w:rFonts w:ascii="NimbusSanL" w:hAnsi="NimbusSanL"/>
                  <w:b/>
                </w:rPr>
                <w:id w:val="2059199084"/>
                <w:placeholder>
                  <w:docPart w:val="78A1985AB10640FCB5E8F9BB4268FBB6"/>
                </w:placeholder>
                <w:showingPlcHdr/>
                <w:text/>
              </w:sdtPr>
              <w:sdtEndPr/>
              <w:sdtContent>
                <w:r w:rsidR="00922707" w:rsidRPr="00922707">
                  <w:rPr>
                    <w:rStyle w:val="PlaceholderText"/>
                  </w:rPr>
                  <w:t>l</w:t>
                </w:r>
                <w:r w:rsidR="00922707">
                  <w:rPr>
                    <w:rStyle w:val="PlaceholderText"/>
                  </w:rPr>
                  <w:t>isää tieto</w:t>
                </w:r>
              </w:sdtContent>
            </w:sdt>
          </w:p>
        </w:tc>
        <w:tc>
          <w:tcPr>
            <w:tcW w:w="2291" w:type="pct"/>
            <w:gridSpan w:val="2"/>
            <w:vMerge w:val="restart"/>
          </w:tcPr>
          <w:p w14:paraId="0B398505" w14:textId="77777777" w:rsidR="00C1154A" w:rsidRPr="00B52804" w:rsidRDefault="00364254" w:rsidP="00752995">
            <w:pPr>
              <w:spacing w:line="192" w:lineRule="auto"/>
              <w:jc w:val="center"/>
              <w:rPr>
                <w:rFonts w:ascii="NimbusSanL" w:hAnsi="NimbusSanL"/>
                <w:b/>
              </w:rPr>
            </w:pPr>
            <w:r w:rsidRPr="00B52804">
              <w:rPr>
                <w:rFonts w:ascii="NimbusSanL" w:hAnsi="NimbusSanL"/>
                <w:b/>
                <w:noProof/>
              </w:rPr>
              <w:drawing>
                <wp:anchor distT="0" distB="0" distL="114300" distR="114300" simplePos="0" relativeHeight="251658240" behindDoc="0" locked="0" layoutInCell="1" allowOverlap="1" wp14:anchorId="59108F49" wp14:editId="6B55B663">
                  <wp:simplePos x="0" y="0"/>
                  <wp:positionH relativeFrom="column">
                    <wp:posOffset>2365908</wp:posOffset>
                  </wp:positionH>
                  <wp:positionV relativeFrom="paragraph">
                    <wp:posOffset>-18337</wp:posOffset>
                  </wp:positionV>
                  <wp:extent cx="380560" cy="380560"/>
                  <wp:effectExtent l="0" t="0" r="635" b="635"/>
                  <wp:wrapNone/>
                  <wp:docPr id="1" name="Kuva 1" descr="C:\Users\mikko_000\AppData\Local\Microsoft\Windows\INetCache\Content.Word\Mestari 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kko_000\AppData\Local\Microsoft\Windows\INetCache\Content.Word\Mestari 33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4244" cy="3842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154A" w:rsidRPr="00B52804">
              <w:rPr>
                <w:rFonts w:ascii="NimbusSanL" w:hAnsi="NimbusSanL"/>
                <w:b/>
              </w:rPr>
              <w:t>Jyväskylän Kiinteistömestarit LKV</w:t>
            </w:r>
          </w:p>
          <w:p w14:paraId="38B0B994" w14:textId="77777777" w:rsidR="00C1154A" w:rsidRPr="00B52804" w:rsidRDefault="00C1154A" w:rsidP="00752995">
            <w:pPr>
              <w:spacing w:line="192" w:lineRule="auto"/>
              <w:jc w:val="center"/>
              <w:rPr>
                <w:rFonts w:ascii="NimbusSanL" w:hAnsi="NimbusSanL"/>
                <w:b/>
              </w:rPr>
            </w:pPr>
            <w:r w:rsidRPr="00B52804">
              <w:rPr>
                <w:rFonts w:ascii="NimbusSanL" w:hAnsi="NimbusSanL"/>
                <w:b/>
              </w:rPr>
              <w:t>Kauppakatu 6, 40100 Jyväskylä</w:t>
            </w:r>
          </w:p>
          <w:p w14:paraId="6ECC3569" w14:textId="77777777" w:rsidR="00C1154A" w:rsidRPr="00B52804" w:rsidRDefault="00C1154A" w:rsidP="00752995">
            <w:pPr>
              <w:spacing w:line="192" w:lineRule="auto"/>
              <w:jc w:val="center"/>
              <w:rPr>
                <w:rFonts w:ascii="NimbusSanL" w:hAnsi="NimbusSanL"/>
                <w:b/>
              </w:rPr>
            </w:pPr>
            <w:r w:rsidRPr="00B52804">
              <w:rPr>
                <w:rFonts w:ascii="NimbusSanL" w:hAnsi="NimbusSanL"/>
                <w:b/>
              </w:rPr>
              <w:t>Puh. 0403 400 110</w:t>
            </w:r>
          </w:p>
          <w:p w14:paraId="2B29E466" w14:textId="77777777" w:rsidR="00C1154A" w:rsidRPr="00B52804" w:rsidRDefault="00C1154A" w:rsidP="00752995">
            <w:pPr>
              <w:spacing w:line="192" w:lineRule="auto"/>
              <w:jc w:val="center"/>
              <w:rPr>
                <w:rFonts w:ascii="NimbusSanL" w:hAnsi="NimbusSanL"/>
                <w:b/>
              </w:rPr>
            </w:pPr>
            <w:r w:rsidRPr="00B52804">
              <w:rPr>
                <w:rFonts w:ascii="NimbusSanL" w:hAnsi="NimbusSanL"/>
                <w:b/>
              </w:rPr>
              <w:t>Sähköposti: mestarit@kiinteistomestarit.com</w:t>
            </w:r>
          </w:p>
        </w:tc>
      </w:tr>
      <w:tr w:rsidR="00C1154A" w:rsidRPr="00B52804" w14:paraId="56BCBF71" w14:textId="77777777" w:rsidTr="00752995">
        <w:trPr>
          <w:trHeight w:val="556"/>
        </w:trPr>
        <w:tc>
          <w:tcPr>
            <w:tcW w:w="855" w:type="pct"/>
            <w:vMerge/>
          </w:tcPr>
          <w:p w14:paraId="0AAC2EE8" w14:textId="77777777" w:rsidR="00C1154A" w:rsidRPr="00B52804" w:rsidRDefault="00C1154A" w:rsidP="00752995">
            <w:pPr>
              <w:rPr>
                <w:rFonts w:ascii="NimbusSanL" w:hAnsi="NimbusSanL"/>
                <w:b/>
              </w:rPr>
            </w:pPr>
          </w:p>
        </w:tc>
        <w:tc>
          <w:tcPr>
            <w:tcW w:w="1854" w:type="pct"/>
            <w:gridSpan w:val="3"/>
          </w:tcPr>
          <w:p w14:paraId="0A90369A" w14:textId="54BA149E" w:rsidR="00C1154A" w:rsidRPr="002A29B0" w:rsidRDefault="00C1154A" w:rsidP="00752995">
            <w:pPr>
              <w:rPr>
                <w:rFonts w:ascii="NimbusSanL" w:hAnsi="NimbusSanL"/>
                <w:b/>
              </w:rPr>
            </w:pPr>
            <w:r w:rsidRPr="00B52804">
              <w:rPr>
                <w:rFonts w:ascii="NimbusSanL" w:hAnsi="NimbusSanL"/>
                <w:b/>
                <w:sz w:val="20"/>
              </w:rPr>
              <w:t xml:space="preserve">Rakennuksen </w:t>
            </w:r>
            <w:proofErr w:type="gramStart"/>
            <w:r w:rsidRPr="00B52804">
              <w:rPr>
                <w:rFonts w:ascii="NimbusSanL" w:hAnsi="NimbusSanL"/>
                <w:b/>
                <w:sz w:val="20"/>
              </w:rPr>
              <w:t>sijaintiosoite(</w:t>
            </w:r>
            <w:proofErr w:type="gramEnd"/>
            <w:r w:rsidRPr="00B52804">
              <w:rPr>
                <w:rFonts w:ascii="NimbusSanL" w:hAnsi="NimbusSanL"/>
                <w:b/>
                <w:sz w:val="20"/>
              </w:rPr>
              <w:t xml:space="preserve">esim. </w:t>
            </w:r>
            <w:r w:rsidRPr="002A29B0">
              <w:rPr>
                <w:rFonts w:ascii="NimbusSanL" w:hAnsi="NimbusSanL"/>
                <w:b/>
                <w:sz w:val="20"/>
              </w:rPr>
              <w:t>Esimerkkikatu 1)</w:t>
            </w:r>
            <w:sdt>
              <w:sdtPr>
                <w:rPr>
                  <w:rFonts w:ascii="NimbusSanL" w:hAnsi="NimbusSanL"/>
                  <w:b/>
                  <w:sz w:val="20"/>
                </w:rPr>
                <w:id w:val="66155135"/>
                <w:placeholder>
                  <w:docPart w:val="83AEE50196394F80A2D8DDAB6F7D8496"/>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tc>
        <w:tc>
          <w:tcPr>
            <w:tcW w:w="2291" w:type="pct"/>
            <w:gridSpan w:val="2"/>
            <w:vMerge/>
          </w:tcPr>
          <w:p w14:paraId="598B7963" w14:textId="77777777" w:rsidR="00C1154A" w:rsidRPr="002A29B0" w:rsidRDefault="00C1154A" w:rsidP="00752995">
            <w:pPr>
              <w:rPr>
                <w:rFonts w:ascii="NimbusSanL" w:hAnsi="NimbusSanL"/>
                <w:b/>
              </w:rPr>
            </w:pPr>
          </w:p>
        </w:tc>
      </w:tr>
      <w:tr w:rsidR="00C1154A" w:rsidRPr="00B52804" w14:paraId="1D66F8A9" w14:textId="77777777" w:rsidTr="00752995">
        <w:trPr>
          <w:trHeight w:val="551"/>
        </w:trPr>
        <w:tc>
          <w:tcPr>
            <w:tcW w:w="855" w:type="pct"/>
            <w:vMerge/>
          </w:tcPr>
          <w:p w14:paraId="22092692" w14:textId="77777777" w:rsidR="00C1154A" w:rsidRPr="002A29B0" w:rsidRDefault="00C1154A" w:rsidP="00752995">
            <w:pPr>
              <w:rPr>
                <w:rFonts w:ascii="NimbusSanL" w:hAnsi="NimbusSanL"/>
                <w:b/>
              </w:rPr>
            </w:pPr>
          </w:p>
        </w:tc>
        <w:tc>
          <w:tcPr>
            <w:tcW w:w="1854" w:type="pct"/>
            <w:gridSpan w:val="3"/>
          </w:tcPr>
          <w:p w14:paraId="48F17DF4" w14:textId="77777777" w:rsidR="00922707" w:rsidRDefault="00C1154A" w:rsidP="00752995">
            <w:pPr>
              <w:rPr>
                <w:rFonts w:ascii="NimbusSanL" w:hAnsi="NimbusSanL"/>
                <w:b/>
                <w:lang w:val="en-GB"/>
              </w:rPr>
            </w:pPr>
            <w:r w:rsidRPr="00B52804">
              <w:rPr>
                <w:rFonts w:ascii="NimbusSanL" w:hAnsi="NimbusSanL"/>
                <w:b/>
                <w:lang w:val="en-GB"/>
              </w:rPr>
              <w:t>Isännöitsijän nimi</w:t>
            </w:r>
            <w:r w:rsidR="00922707">
              <w:rPr>
                <w:rFonts w:ascii="NimbusSanL" w:hAnsi="NimbusSanL"/>
                <w:b/>
                <w:lang w:val="en-GB"/>
              </w:rPr>
              <w:t xml:space="preserve">: </w:t>
            </w:r>
          </w:p>
          <w:p w14:paraId="541984AE" w14:textId="029C8045" w:rsidR="00C1154A" w:rsidRPr="00B52804" w:rsidRDefault="0015234C" w:rsidP="00752995">
            <w:pPr>
              <w:rPr>
                <w:rFonts w:ascii="NimbusSanL" w:hAnsi="NimbusSanL"/>
                <w:b/>
                <w:lang w:val="en-GB"/>
              </w:rPr>
            </w:pPr>
            <w:sdt>
              <w:sdtPr>
                <w:rPr>
                  <w:rFonts w:ascii="NimbusSanL" w:hAnsi="NimbusSanL"/>
                  <w:b/>
                </w:rPr>
                <w:id w:val="-2067797495"/>
                <w:placeholder>
                  <w:docPart w:val="396B38BB6F284E65BEC6F8FF42807EE8"/>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rPr>
                  <w:t xml:space="preserve"> </w:t>
                </w:r>
              </w:sdtContent>
            </w:sdt>
          </w:p>
        </w:tc>
        <w:tc>
          <w:tcPr>
            <w:tcW w:w="2291" w:type="pct"/>
            <w:gridSpan w:val="2"/>
            <w:vMerge/>
          </w:tcPr>
          <w:p w14:paraId="7203F8A6" w14:textId="77777777" w:rsidR="00C1154A" w:rsidRPr="00B52804" w:rsidRDefault="00C1154A" w:rsidP="00752995">
            <w:pPr>
              <w:rPr>
                <w:rFonts w:ascii="NimbusSanL" w:hAnsi="NimbusSanL"/>
                <w:b/>
                <w:lang w:val="en-GB"/>
              </w:rPr>
            </w:pPr>
          </w:p>
        </w:tc>
      </w:tr>
      <w:tr w:rsidR="00C1154A" w:rsidRPr="00B52804" w14:paraId="212F7DC6" w14:textId="77777777" w:rsidTr="00752995">
        <w:trPr>
          <w:trHeight w:val="613"/>
        </w:trPr>
        <w:tc>
          <w:tcPr>
            <w:tcW w:w="855" w:type="pct"/>
            <w:vMerge w:val="restart"/>
          </w:tcPr>
          <w:p w14:paraId="125E24B8" w14:textId="77777777" w:rsidR="00C1154A" w:rsidRPr="00B52804" w:rsidRDefault="00C1154A" w:rsidP="00752995">
            <w:pPr>
              <w:rPr>
                <w:rFonts w:ascii="NimbusSanL" w:hAnsi="NimbusSanL"/>
                <w:b/>
              </w:rPr>
            </w:pPr>
            <w:r w:rsidRPr="00B52804">
              <w:rPr>
                <w:rFonts w:ascii="NimbusSanL" w:hAnsi="NimbusSanL"/>
                <w:b/>
              </w:rPr>
              <w:t>Osakkeen-Omistajat</w:t>
            </w:r>
          </w:p>
        </w:tc>
        <w:tc>
          <w:tcPr>
            <w:tcW w:w="1854" w:type="pct"/>
            <w:gridSpan w:val="3"/>
          </w:tcPr>
          <w:p w14:paraId="258294F0" w14:textId="77777777" w:rsidR="00922707" w:rsidRDefault="00CC5180" w:rsidP="00752995">
            <w:pPr>
              <w:rPr>
                <w:rFonts w:ascii="NimbusSanL" w:hAnsi="NimbusSanL"/>
                <w:b/>
              </w:rPr>
            </w:pPr>
            <w:r w:rsidRPr="00922707">
              <w:rPr>
                <w:rFonts w:ascii="NimbusSanL" w:hAnsi="NimbusSanL"/>
                <w:b/>
              </w:rPr>
              <w:t>Osakehuoneisto</w:t>
            </w:r>
            <w:r w:rsidR="00C1154A" w:rsidRPr="00922707">
              <w:rPr>
                <w:rFonts w:ascii="NimbusSanL" w:hAnsi="NimbusSanL"/>
                <w:b/>
              </w:rPr>
              <w:t xml:space="preserve"> (esim A 10)</w:t>
            </w:r>
            <w:r w:rsidR="005A7F90" w:rsidRPr="00922707">
              <w:rPr>
                <w:rFonts w:ascii="NimbusSanL" w:hAnsi="NimbusSanL"/>
                <w:b/>
              </w:rPr>
              <w:t xml:space="preserve"> </w:t>
            </w:r>
          </w:p>
          <w:p w14:paraId="40B35899" w14:textId="153B784B" w:rsidR="005A7F90" w:rsidRPr="00922707" w:rsidRDefault="0015234C" w:rsidP="00752995">
            <w:pPr>
              <w:rPr>
                <w:rFonts w:ascii="NimbusSanL" w:hAnsi="NimbusSanL"/>
                <w:b/>
              </w:rPr>
            </w:pPr>
            <w:sdt>
              <w:sdtPr>
                <w:rPr>
                  <w:rFonts w:ascii="NimbusSanL" w:hAnsi="NimbusSanL"/>
                  <w:b/>
                </w:rPr>
                <w:id w:val="547418239"/>
                <w:placeholder>
                  <w:docPart w:val="ECEC65FDB837488EB9BFD151C10F1ADA"/>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rPr>
                  <w:t xml:space="preserve"> </w:t>
                </w:r>
              </w:sdtContent>
            </w:sdt>
          </w:p>
        </w:tc>
        <w:tc>
          <w:tcPr>
            <w:tcW w:w="2291" w:type="pct"/>
            <w:gridSpan w:val="2"/>
          </w:tcPr>
          <w:p w14:paraId="17F9EE50" w14:textId="77777777" w:rsidR="00C1154A" w:rsidRPr="00B52804" w:rsidRDefault="00C1154A" w:rsidP="00752995">
            <w:pPr>
              <w:rPr>
                <w:rFonts w:ascii="NimbusSanL" w:hAnsi="NimbusSanL"/>
                <w:b/>
                <w:sz w:val="20"/>
              </w:rPr>
            </w:pPr>
            <w:r w:rsidRPr="00B52804">
              <w:rPr>
                <w:rFonts w:ascii="NimbusSanL" w:hAnsi="NimbusSanL"/>
                <w:b/>
                <w:sz w:val="20"/>
              </w:rPr>
              <w:t>Asiaa hoitava osakkeenomistaja tai asianhoitaja</w:t>
            </w:r>
          </w:p>
          <w:sdt>
            <w:sdtPr>
              <w:rPr>
                <w:rFonts w:ascii="NimbusSanL" w:hAnsi="NimbusSanL"/>
                <w:b/>
              </w:rPr>
              <w:id w:val="-658538543"/>
              <w:placeholder>
                <w:docPart w:val="99F8F7F23FC645FB84DF5B19E134AA29"/>
              </w:placeholder>
              <w:showingPlcHdr/>
              <w:text/>
            </w:sdtPr>
            <w:sdtEndPr/>
            <w:sdtContent>
              <w:p w14:paraId="3B5AB070" w14:textId="7C395B76" w:rsidR="005A7F90" w:rsidRPr="002A29B0" w:rsidRDefault="00922707" w:rsidP="00752995">
                <w:pPr>
                  <w:rPr>
                    <w:rFonts w:ascii="NimbusSanL" w:hAnsi="NimbusSanL"/>
                    <w: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r>
      <w:tr w:rsidR="00C1154A" w:rsidRPr="00B52804" w14:paraId="6C7636B3" w14:textId="77777777" w:rsidTr="00752995">
        <w:trPr>
          <w:trHeight w:val="681"/>
        </w:trPr>
        <w:tc>
          <w:tcPr>
            <w:tcW w:w="855" w:type="pct"/>
            <w:vMerge/>
          </w:tcPr>
          <w:p w14:paraId="35F8DA8A" w14:textId="77777777" w:rsidR="00C1154A" w:rsidRPr="002A29B0" w:rsidRDefault="00C1154A" w:rsidP="00752995">
            <w:pPr>
              <w:rPr>
                <w:rFonts w:ascii="NimbusSanL" w:hAnsi="NimbusSanL"/>
                <w:b/>
              </w:rPr>
            </w:pPr>
          </w:p>
        </w:tc>
        <w:tc>
          <w:tcPr>
            <w:tcW w:w="1854" w:type="pct"/>
            <w:gridSpan w:val="3"/>
          </w:tcPr>
          <w:p w14:paraId="6ABB193B" w14:textId="77777777" w:rsidR="005A7F90" w:rsidRPr="00B52804" w:rsidRDefault="00C1154A" w:rsidP="00752995">
            <w:pPr>
              <w:rPr>
                <w:rFonts w:ascii="NimbusSanL" w:hAnsi="NimbusSanL"/>
                <w:b/>
              </w:rPr>
            </w:pPr>
            <w:r w:rsidRPr="00B52804">
              <w:rPr>
                <w:rFonts w:ascii="NimbusSanL" w:hAnsi="NimbusSanL"/>
                <w:b/>
              </w:rPr>
              <w:t>Osakkeenomistajien nimet</w:t>
            </w:r>
          </w:p>
          <w:sdt>
            <w:sdtPr>
              <w:rPr>
                <w:rFonts w:ascii="NimbusSanL" w:hAnsi="NimbusSanL"/>
                <w:b/>
              </w:rPr>
              <w:id w:val="-2007046877"/>
              <w:placeholder>
                <w:docPart w:val="283188E68070407388871C4E02964B17"/>
              </w:placeholder>
              <w:showingPlcHdr/>
              <w:text/>
            </w:sdtPr>
            <w:sdtEndPr/>
            <w:sdtContent>
              <w:p w14:paraId="26E4B028" w14:textId="6007FD9E"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c>
          <w:tcPr>
            <w:tcW w:w="2291" w:type="pct"/>
            <w:gridSpan w:val="2"/>
          </w:tcPr>
          <w:p w14:paraId="074A5F50" w14:textId="77777777" w:rsidR="00C1154A" w:rsidRPr="00B52804" w:rsidRDefault="00C1154A" w:rsidP="00752995">
            <w:pPr>
              <w:rPr>
                <w:rFonts w:ascii="NimbusSanL" w:hAnsi="NimbusSanL"/>
                <w:b/>
              </w:rPr>
            </w:pPr>
            <w:r w:rsidRPr="00B52804">
              <w:rPr>
                <w:rFonts w:ascii="NimbusSanL" w:hAnsi="NimbusSanL"/>
                <w:b/>
              </w:rPr>
              <w:t>Lähiosoite</w:t>
            </w:r>
          </w:p>
          <w:sdt>
            <w:sdtPr>
              <w:rPr>
                <w:rFonts w:ascii="NimbusSanL" w:hAnsi="NimbusSanL"/>
                <w:b/>
              </w:rPr>
              <w:id w:val="925846388"/>
              <w:placeholder>
                <w:docPart w:val="B370D142CEF1474A947CAECDC8774784"/>
              </w:placeholder>
              <w:showingPlcHdr/>
              <w:text/>
            </w:sdtPr>
            <w:sdtEndPr/>
            <w:sdtContent>
              <w:p w14:paraId="2E46C812" w14:textId="19BD8384"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r>
      <w:tr w:rsidR="00C1154A" w:rsidRPr="00B52804" w14:paraId="4C489738" w14:textId="77777777" w:rsidTr="00752995">
        <w:trPr>
          <w:trHeight w:val="563"/>
        </w:trPr>
        <w:tc>
          <w:tcPr>
            <w:tcW w:w="855" w:type="pct"/>
            <w:vMerge/>
          </w:tcPr>
          <w:p w14:paraId="0E1D5AE8" w14:textId="77777777" w:rsidR="00C1154A" w:rsidRPr="00B52804" w:rsidRDefault="00C1154A" w:rsidP="00752995">
            <w:pPr>
              <w:rPr>
                <w:rFonts w:ascii="NimbusSanL" w:hAnsi="NimbusSanL"/>
                <w:b/>
                <w:lang w:val="en-GB"/>
              </w:rPr>
            </w:pPr>
          </w:p>
        </w:tc>
        <w:tc>
          <w:tcPr>
            <w:tcW w:w="1854" w:type="pct"/>
            <w:gridSpan w:val="3"/>
          </w:tcPr>
          <w:p w14:paraId="3B0D4C0F" w14:textId="77777777" w:rsidR="00C1154A" w:rsidRPr="00B52804" w:rsidRDefault="00C1154A" w:rsidP="00752995">
            <w:pPr>
              <w:rPr>
                <w:rFonts w:ascii="NimbusSanL" w:hAnsi="NimbusSanL"/>
                <w:b/>
              </w:rPr>
            </w:pPr>
            <w:r w:rsidRPr="00B52804">
              <w:rPr>
                <w:rFonts w:ascii="NimbusSanL" w:hAnsi="NimbusSanL"/>
                <w:b/>
              </w:rPr>
              <w:t>Etunimi Sukunimi</w:t>
            </w:r>
          </w:p>
          <w:sdt>
            <w:sdtPr>
              <w:rPr>
                <w:rFonts w:ascii="NimbusSanL" w:hAnsi="NimbusSanL"/>
                <w:b/>
              </w:rPr>
              <w:id w:val="-375473821"/>
              <w:placeholder>
                <w:docPart w:val="BD587E3B41A043E28DE2CCB75AD405EC"/>
              </w:placeholder>
              <w:showingPlcHdr/>
              <w:text/>
            </w:sdtPr>
            <w:sdtEndPr/>
            <w:sdtContent>
              <w:p w14:paraId="17351CB9" w14:textId="7DAF17C5"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c>
          <w:tcPr>
            <w:tcW w:w="2291" w:type="pct"/>
            <w:gridSpan w:val="2"/>
          </w:tcPr>
          <w:p w14:paraId="0B025A59" w14:textId="77777777" w:rsidR="00C1154A" w:rsidRPr="00B52804" w:rsidRDefault="00C1154A" w:rsidP="00752995">
            <w:pPr>
              <w:rPr>
                <w:rFonts w:ascii="NimbusSanL" w:hAnsi="NimbusSanL"/>
                <w:b/>
              </w:rPr>
            </w:pPr>
            <w:r w:rsidRPr="00B52804">
              <w:rPr>
                <w:rFonts w:ascii="NimbusSanL" w:hAnsi="NimbusSanL"/>
                <w:b/>
              </w:rPr>
              <w:t>Postinumero ja toimipaikka</w:t>
            </w:r>
          </w:p>
          <w:sdt>
            <w:sdtPr>
              <w:rPr>
                <w:rFonts w:ascii="NimbusSanL" w:hAnsi="NimbusSanL"/>
                <w:b/>
              </w:rPr>
              <w:id w:val="1266888601"/>
              <w:placeholder>
                <w:docPart w:val="01D4E9F5298144C6B27A6362B80A0C7D"/>
              </w:placeholder>
              <w:showingPlcHdr/>
              <w:text/>
            </w:sdtPr>
            <w:sdtEndPr/>
            <w:sdtContent>
              <w:p w14:paraId="6B9B9FA6" w14:textId="156A696C" w:rsidR="005A7F90" w:rsidRPr="002A29B0" w:rsidRDefault="00922707" w:rsidP="00752995">
                <w:pPr>
                  <w:rPr>
                    <w:rFonts w:ascii="NimbusSanL" w:hAnsi="NimbusSanL"/>
                    <w: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r>
      <w:tr w:rsidR="00C1154A" w:rsidRPr="00B52804" w14:paraId="46ED7185" w14:textId="77777777" w:rsidTr="00752995">
        <w:trPr>
          <w:trHeight w:val="543"/>
        </w:trPr>
        <w:tc>
          <w:tcPr>
            <w:tcW w:w="855" w:type="pct"/>
            <w:vMerge/>
          </w:tcPr>
          <w:p w14:paraId="17DE1930" w14:textId="77777777" w:rsidR="00C1154A" w:rsidRPr="002A29B0" w:rsidRDefault="00C1154A" w:rsidP="00752995">
            <w:pPr>
              <w:rPr>
                <w:rFonts w:ascii="NimbusSanL" w:hAnsi="NimbusSanL"/>
                <w:b/>
              </w:rPr>
            </w:pPr>
          </w:p>
        </w:tc>
        <w:tc>
          <w:tcPr>
            <w:tcW w:w="1854" w:type="pct"/>
            <w:gridSpan w:val="3"/>
          </w:tcPr>
          <w:p w14:paraId="43B6F670" w14:textId="77777777" w:rsidR="00C1154A" w:rsidRPr="00B52804" w:rsidRDefault="00C1154A" w:rsidP="00752995">
            <w:pPr>
              <w:rPr>
                <w:rFonts w:ascii="NimbusSanL" w:hAnsi="NimbusSanL"/>
                <w:b/>
              </w:rPr>
            </w:pPr>
            <w:r w:rsidRPr="00B52804">
              <w:rPr>
                <w:rFonts w:ascii="NimbusSanL" w:hAnsi="NimbusSanL"/>
                <w:b/>
              </w:rPr>
              <w:t>Etunimi Sukunimi</w:t>
            </w:r>
          </w:p>
          <w:sdt>
            <w:sdtPr>
              <w:rPr>
                <w:rFonts w:ascii="NimbusSanL" w:hAnsi="NimbusSanL"/>
                <w:b/>
              </w:rPr>
              <w:id w:val="2016723678"/>
              <w:placeholder>
                <w:docPart w:val="5D7DB2DBE54A46F789EE7A6CF517FD66"/>
              </w:placeholder>
              <w:showingPlcHdr/>
              <w:text/>
            </w:sdtPr>
            <w:sdtEndPr/>
            <w:sdtContent>
              <w:p w14:paraId="3E78F1BF" w14:textId="59D4132C"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c>
          <w:tcPr>
            <w:tcW w:w="2291" w:type="pct"/>
            <w:gridSpan w:val="2"/>
          </w:tcPr>
          <w:p w14:paraId="4BD41693" w14:textId="77777777" w:rsidR="00C1154A" w:rsidRPr="00B52804" w:rsidRDefault="00C1154A" w:rsidP="00752995">
            <w:pPr>
              <w:rPr>
                <w:rFonts w:ascii="NimbusSanL" w:hAnsi="NimbusSanL"/>
                <w:b/>
              </w:rPr>
            </w:pPr>
            <w:r w:rsidRPr="00B52804">
              <w:rPr>
                <w:rFonts w:ascii="NimbusSanL" w:hAnsi="NimbusSanL"/>
                <w:b/>
              </w:rPr>
              <w:t>Puhelin</w:t>
            </w:r>
          </w:p>
          <w:sdt>
            <w:sdtPr>
              <w:rPr>
                <w:rFonts w:ascii="NimbusSanL" w:hAnsi="NimbusSanL"/>
                <w:b/>
              </w:rPr>
              <w:id w:val="66858912"/>
              <w:placeholder>
                <w:docPart w:val="FD2388BA48AE4E36B4FBA742DFAB6840"/>
              </w:placeholder>
              <w:showingPlcHdr/>
              <w:text/>
            </w:sdtPr>
            <w:sdtEndPr/>
            <w:sdtContent>
              <w:p w14:paraId="40DF05C7" w14:textId="76CC728A"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r>
      <w:tr w:rsidR="00C1154A" w:rsidRPr="00B52804" w14:paraId="776DBF42" w14:textId="77777777" w:rsidTr="00752995">
        <w:trPr>
          <w:trHeight w:val="565"/>
        </w:trPr>
        <w:tc>
          <w:tcPr>
            <w:tcW w:w="855" w:type="pct"/>
            <w:vMerge/>
          </w:tcPr>
          <w:p w14:paraId="1E28C712" w14:textId="77777777" w:rsidR="00C1154A" w:rsidRPr="00B52804" w:rsidRDefault="00C1154A" w:rsidP="00752995">
            <w:pPr>
              <w:rPr>
                <w:rFonts w:ascii="NimbusSanL" w:hAnsi="NimbusSanL"/>
                <w:b/>
                <w:lang w:val="en-GB"/>
              </w:rPr>
            </w:pPr>
          </w:p>
        </w:tc>
        <w:tc>
          <w:tcPr>
            <w:tcW w:w="1854" w:type="pct"/>
            <w:gridSpan w:val="3"/>
          </w:tcPr>
          <w:p w14:paraId="1D84A6CE" w14:textId="77777777" w:rsidR="00C1154A" w:rsidRPr="00B52804" w:rsidRDefault="00C1154A" w:rsidP="00752995">
            <w:pPr>
              <w:rPr>
                <w:rFonts w:ascii="NimbusSanL" w:hAnsi="NimbusSanL"/>
                <w:b/>
              </w:rPr>
            </w:pPr>
            <w:r w:rsidRPr="00B52804">
              <w:rPr>
                <w:rFonts w:ascii="NimbusSanL" w:hAnsi="NimbusSanL"/>
                <w:b/>
              </w:rPr>
              <w:t>Etunimi Sukunimi</w:t>
            </w:r>
          </w:p>
          <w:sdt>
            <w:sdtPr>
              <w:rPr>
                <w:rFonts w:ascii="NimbusSanL" w:hAnsi="NimbusSanL"/>
                <w:b/>
              </w:rPr>
              <w:id w:val="-1542588274"/>
              <w:placeholder>
                <w:docPart w:val="22CF716B14C2478C8D2A14FC6C5CF8B5"/>
              </w:placeholder>
              <w:showingPlcHdr/>
              <w:text/>
            </w:sdtPr>
            <w:sdtEndPr/>
            <w:sdtContent>
              <w:p w14:paraId="1D69C985" w14:textId="0D7397B7"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c>
          <w:tcPr>
            <w:tcW w:w="2291" w:type="pct"/>
            <w:gridSpan w:val="2"/>
          </w:tcPr>
          <w:p w14:paraId="13E1D61C" w14:textId="77777777" w:rsidR="00C1154A" w:rsidRPr="00B52804" w:rsidRDefault="00C1154A" w:rsidP="00752995">
            <w:pPr>
              <w:rPr>
                <w:rFonts w:ascii="NimbusSanL" w:hAnsi="NimbusSanL"/>
                <w:b/>
              </w:rPr>
            </w:pPr>
            <w:r w:rsidRPr="00B52804">
              <w:rPr>
                <w:rFonts w:ascii="NimbusSanL" w:hAnsi="NimbusSanL"/>
                <w:b/>
              </w:rPr>
              <w:t>Sähköpostiosoite</w:t>
            </w:r>
          </w:p>
          <w:sdt>
            <w:sdtPr>
              <w:rPr>
                <w:rFonts w:ascii="NimbusSanL" w:hAnsi="NimbusSanL"/>
                <w:b/>
              </w:rPr>
              <w:id w:val="1919366157"/>
              <w:placeholder>
                <w:docPart w:val="789C9A2DBCF84DCE83F27B948214A8C7"/>
              </w:placeholder>
              <w:showingPlcHdr/>
              <w:text/>
            </w:sdtPr>
            <w:sdtEndPr/>
            <w:sdtContent>
              <w:p w14:paraId="7E64ADD5" w14:textId="1E227F7F"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r>
      <w:tr w:rsidR="00C8222E" w:rsidRPr="00B52804" w14:paraId="01F72A7E" w14:textId="77777777" w:rsidTr="00752995">
        <w:trPr>
          <w:trHeight w:val="551"/>
        </w:trPr>
        <w:tc>
          <w:tcPr>
            <w:tcW w:w="855" w:type="pct"/>
            <w:vMerge w:val="restart"/>
          </w:tcPr>
          <w:p w14:paraId="484F42FC" w14:textId="77777777" w:rsidR="00364254" w:rsidRPr="00B52804" w:rsidRDefault="00C8222E" w:rsidP="00752995">
            <w:pPr>
              <w:rPr>
                <w:rFonts w:ascii="NimbusSanL" w:hAnsi="NimbusSanL"/>
                <w:b/>
              </w:rPr>
            </w:pPr>
            <w:r w:rsidRPr="00B52804">
              <w:rPr>
                <w:rFonts w:ascii="NimbusSanL" w:hAnsi="NimbusSanL"/>
                <w:b/>
              </w:rPr>
              <w:t>Huoneistoon suunniteltu työ</w:t>
            </w:r>
          </w:p>
          <w:p w14:paraId="23C988B4" w14:textId="77777777" w:rsidR="00364254" w:rsidRPr="00B52804" w:rsidRDefault="00364254" w:rsidP="00752995">
            <w:pPr>
              <w:rPr>
                <w:rFonts w:ascii="NimbusSanL" w:hAnsi="NimbusSanL"/>
              </w:rPr>
            </w:pPr>
          </w:p>
          <w:p w14:paraId="058E1BFD" w14:textId="77777777" w:rsidR="00364254" w:rsidRPr="00B52804" w:rsidRDefault="00364254" w:rsidP="00752995">
            <w:pPr>
              <w:rPr>
                <w:rFonts w:ascii="NimbusSanL" w:hAnsi="NimbusSanL"/>
              </w:rPr>
            </w:pPr>
          </w:p>
          <w:p w14:paraId="37D46E09" w14:textId="77777777" w:rsidR="00364254" w:rsidRPr="00B52804" w:rsidRDefault="00364254" w:rsidP="00752995">
            <w:pPr>
              <w:rPr>
                <w:rFonts w:ascii="NimbusSanL" w:hAnsi="NimbusSanL"/>
              </w:rPr>
            </w:pPr>
          </w:p>
          <w:p w14:paraId="6B8E20CA" w14:textId="77777777" w:rsidR="00364254" w:rsidRPr="00B52804" w:rsidRDefault="00364254" w:rsidP="00752995">
            <w:pPr>
              <w:rPr>
                <w:rFonts w:ascii="NimbusSanL" w:hAnsi="NimbusSanL"/>
              </w:rPr>
            </w:pPr>
          </w:p>
          <w:p w14:paraId="468CD733" w14:textId="77777777" w:rsidR="00364254" w:rsidRPr="00B52804" w:rsidRDefault="00364254" w:rsidP="00752995">
            <w:pPr>
              <w:rPr>
                <w:rFonts w:ascii="NimbusSanL" w:hAnsi="NimbusSanL"/>
              </w:rPr>
            </w:pPr>
          </w:p>
          <w:p w14:paraId="24289612" w14:textId="77777777" w:rsidR="00C8222E" w:rsidRPr="00B52804" w:rsidRDefault="00C8222E" w:rsidP="00752995">
            <w:pPr>
              <w:jc w:val="center"/>
              <w:rPr>
                <w:rFonts w:ascii="NimbusSanL" w:hAnsi="NimbusSanL"/>
              </w:rPr>
            </w:pPr>
          </w:p>
        </w:tc>
        <w:tc>
          <w:tcPr>
            <w:tcW w:w="4145" w:type="pct"/>
            <w:gridSpan w:val="5"/>
          </w:tcPr>
          <w:p w14:paraId="0CB4532C" w14:textId="56E8217C" w:rsidR="00C8222E" w:rsidRPr="00B52804" w:rsidRDefault="00C8222E" w:rsidP="00752995">
            <w:pPr>
              <w:rPr>
                <w:rFonts w:ascii="NimbusSanL" w:hAnsi="NimbusSanL"/>
                <w:b/>
                <w:lang w:val="en-GB"/>
              </w:rPr>
            </w:pPr>
            <w:r w:rsidRPr="00B52804">
              <w:rPr>
                <w:rFonts w:ascii="NimbusSanL" w:hAnsi="NimbusSanL"/>
                <w:b/>
              </w:rPr>
              <w:t xml:space="preserve">Huoneistoon suunniteltu kunnossapito- ja muutostyö, ks. </w:t>
            </w:r>
            <w:r w:rsidR="005A7F90" w:rsidRPr="00B52804">
              <w:rPr>
                <w:rFonts w:ascii="NimbusSanL" w:hAnsi="NimbusSanL"/>
                <w:b/>
                <w:lang w:val="en-GB"/>
              </w:rPr>
              <w:t>O</w:t>
            </w:r>
            <w:r w:rsidRPr="00B52804">
              <w:rPr>
                <w:rFonts w:ascii="NimbusSanL" w:hAnsi="NimbusSanL"/>
                <w:b/>
                <w:lang w:val="en-GB"/>
              </w:rPr>
              <w:t>hjeet</w:t>
            </w:r>
          </w:p>
          <w:sdt>
            <w:sdtPr>
              <w:rPr>
                <w:rFonts w:ascii="NimbusSanL" w:hAnsi="NimbusSanL"/>
                <w:b/>
              </w:rPr>
              <w:id w:val="1143016371"/>
              <w:placeholder>
                <w:docPart w:val="68566BE09B4A43719EB936162772C174"/>
              </w:placeholder>
              <w:showingPlcHdr/>
              <w:text/>
            </w:sdtPr>
            <w:sdtEndPr/>
            <w:sdtContent>
              <w:p w14:paraId="44120283" w14:textId="66FB8A75"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r>
      <w:tr w:rsidR="00C8222E" w:rsidRPr="00B52804" w14:paraId="51E39024" w14:textId="77777777" w:rsidTr="00752995">
        <w:trPr>
          <w:trHeight w:val="631"/>
        </w:trPr>
        <w:tc>
          <w:tcPr>
            <w:tcW w:w="855" w:type="pct"/>
            <w:vMerge/>
          </w:tcPr>
          <w:p w14:paraId="0225E185" w14:textId="77777777" w:rsidR="00C8222E" w:rsidRPr="00B52804" w:rsidRDefault="00C8222E" w:rsidP="00752995">
            <w:pPr>
              <w:rPr>
                <w:rFonts w:ascii="NimbusSanL" w:hAnsi="NimbusSanL"/>
                <w:b/>
                <w:lang w:val="en-GB"/>
              </w:rPr>
            </w:pPr>
          </w:p>
        </w:tc>
        <w:tc>
          <w:tcPr>
            <w:tcW w:w="4145" w:type="pct"/>
            <w:gridSpan w:val="5"/>
          </w:tcPr>
          <w:p w14:paraId="029A267D" w14:textId="77777777" w:rsidR="00C8222E" w:rsidRPr="00B52804" w:rsidRDefault="00364254" w:rsidP="00752995">
            <w:pPr>
              <w:rPr>
                <w:rFonts w:ascii="NimbusSanL" w:hAnsi="NimbusSanL"/>
                <w:b/>
              </w:rPr>
            </w:pPr>
            <w:r w:rsidRPr="00B52804">
              <w:rPr>
                <w:rFonts w:ascii="NimbusSanL" w:hAnsi="NimbusSanL"/>
                <w:b/>
              </w:rPr>
              <w:t>Työn kohdistuminen huoneeton nykyisiin huoneisiin/tiloihin (esim. kylpyhuone, WC, keittiö)</w:t>
            </w:r>
          </w:p>
          <w:sdt>
            <w:sdtPr>
              <w:rPr>
                <w:rFonts w:ascii="NimbusSanL" w:hAnsi="NimbusSanL"/>
                <w:b/>
              </w:rPr>
              <w:id w:val="-2083596243"/>
              <w:placeholder>
                <w:docPart w:val="D2C8E1BA3FCB4F84954EB3563ED90F60"/>
              </w:placeholder>
              <w:showingPlcHdr/>
              <w:text/>
            </w:sdtPr>
            <w:sdtEndPr/>
            <w:sdtContent>
              <w:p w14:paraId="02495236" w14:textId="53A4B188"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r>
      <w:tr w:rsidR="00C8222E" w:rsidRPr="00B52804" w14:paraId="236E4996" w14:textId="77777777" w:rsidTr="00752995">
        <w:trPr>
          <w:trHeight w:val="1969"/>
        </w:trPr>
        <w:tc>
          <w:tcPr>
            <w:tcW w:w="855" w:type="pct"/>
            <w:vMerge/>
          </w:tcPr>
          <w:p w14:paraId="221DA5F0" w14:textId="77777777" w:rsidR="00C8222E" w:rsidRPr="00B52804" w:rsidRDefault="00C8222E" w:rsidP="00752995">
            <w:pPr>
              <w:rPr>
                <w:rFonts w:ascii="NimbusSanL" w:hAnsi="NimbusSanL"/>
                <w:b/>
                <w:lang w:val="en-GB"/>
              </w:rPr>
            </w:pPr>
          </w:p>
        </w:tc>
        <w:tc>
          <w:tcPr>
            <w:tcW w:w="4145" w:type="pct"/>
            <w:gridSpan w:val="5"/>
          </w:tcPr>
          <w:p w14:paraId="6673B849" w14:textId="77777777" w:rsidR="00C8222E" w:rsidRPr="00B52804" w:rsidRDefault="00364254" w:rsidP="00752995">
            <w:pPr>
              <w:rPr>
                <w:rFonts w:ascii="NimbusSanL" w:hAnsi="NimbusSanL"/>
                <w:b/>
                <w:sz w:val="20"/>
              </w:rPr>
            </w:pPr>
            <w:r w:rsidRPr="00B52804">
              <w:rPr>
                <w:rFonts w:ascii="NimbusSanL" w:hAnsi="NimbusSanL"/>
                <w:b/>
                <w:sz w:val="20"/>
              </w:rPr>
              <w:t>Tiedot suunnitellun kunnossapito- ja muutostyön toteutustavasta annetaan liitteinä. Liitteinä voivat olla esimerkiksi suunnitelmat, piirustukset, työtapaselostukset, materiaalitiedot ja alustava lupahakemus rakennusvalvontaviranomaiselle. Ilmoituksessa on oltava sellaiset tiedot, että siitä voidaan arvioida noudatetaanko työssä hyvää rakennustapaa ja aiheutuuko työstä mahdollisesti vahinkoa tai muuta haittaa</w:t>
            </w:r>
          </w:p>
          <w:p w14:paraId="59B2CD67" w14:textId="233C514B" w:rsidR="00364254" w:rsidRPr="00B52804" w:rsidRDefault="00364254" w:rsidP="00752995">
            <w:pPr>
              <w:rPr>
                <w:rFonts w:ascii="NimbusSanL" w:hAnsi="NimbusSanL"/>
                <w:b/>
                <w:sz w:val="20"/>
              </w:rPr>
            </w:pPr>
            <w:r w:rsidRPr="00B52804">
              <w:rPr>
                <w:rFonts w:ascii="NimbusSanL" w:hAnsi="NimbusSanL"/>
                <w:b/>
                <w:sz w:val="20"/>
                <w:lang w:val="en-GB"/>
              </w:rPr>
              <w:t>Liitteet:</w:t>
            </w:r>
            <w:r w:rsidR="005A7F90" w:rsidRPr="00B52804">
              <w:rPr>
                <w:rFonts w:ascii="NimbusSanL" w:hAnsi="NimbusSanL"/>
                <w:b/>
                <w:sz w:val="20"/>
                <w:lang w:val="en-GB"/>
              </w:rPr>
              <w:t xml:space="preserve"> </w:t>
            </w:r>
            <w:sdt>
              <w:sdtPr>
                <w:rPr>
                  <w:rFonts w:ascii="NimbusSanL" w:hAnsi="NimbusSanL"/>
                  <w:b/>
                  <w:sz w:val="20"/>
                </w:rPr>
                <w:id w:val="1896074441"/>
                <w:placeholder>
                  <w:docPart w:val="D3D217D6FDFB4B6DAA53E8916E2FA9A4"/>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p w14:paraId="0071A908" w14:textId="15AAEF80" w:rsidR="005A7F90" w:rsidRPr="00B52804" w:rsidRDefault="005A7F90" w:rsidP="00752995">
            <w:pPr>
              <w:rPr>
                <w:rFonts w:ascii="NimbusSanL" w:hAnsi="NimbusSanL"/>
                <w:b/>
                <w:sz w:val="20"/>
                <w:lang w:val="en-GB"/>
              </w:rPr>
            </w:pPr>
          </w:p>
        </w:tc>
      </w:tr>
      <w:tr w:rsidR="005A7F90" w:rsidRPr="00B52804" w14:paraId="3B1A0501" w14:textId="77777777" w:rsidTr="00752995">
        <w:trPr>
          <w:gridAfter w:val="5"/>
          <w:wAfter w:w="4145" w:type="pct"/>
          <w:trHeight w:val="538"/>
        </w:trPr>
        <w:tc>
          <w:tcPr>
            <w:tcW w:w="855" w:type="pct"/>
            <w:vMerge/>
          </w:tcPr>
          <w:p w14:paraId="5909C361" w14:textId="77777777" w:rsidR="005A7F90" w:rsidRPr="00B52804" w:rsidRDefault="005A7F90" w:rsidP="00752995">
            <w:pPr>
              <w:rPr>
                <w:rFonts w:ascii="NimbusSanL" w:hAnsi="NimbusSanL"/>
                <w:b/>
                <w:lang w:val="en-GB"/>
              </w:rPr>
            </w:pPr>
          </w:p>
        </w:tc>
      </w:tr>
      <w:tr w:rsidR="005A7F90" w:rsidRPr="00B52804" w14:paraId="01868AF2" w14:textId="77777777" w:rsidTr="00752995">
        <w:trPr>
          <w:gridAfter w:val="5"/>
          <w:wAfter w:w="4145" w:type="pct"/>
          <w:trHeight w:val="539"/>
        </w:trPr>
        <w:tc>
          <w:tcPr>
            <w:tcW w:w="855" w:type="pct"/>
            <w:vMerge/>
          </w:tcPr>
          <w:p w14:paraId="703EBD0B" w14:textId="77777777" w:rsidR="005A7F90" w:rsidRPr="00B52804" w:rsidRDefault="005A7F90" w:rsidP="00752995">
            <w:pPr>
              <w:rPr>
                <w:rFonts w:ascii="NimbusSanL" w:hAnsi="NimbusSanL"/>
                <w:b/>
                <w:lang w:val="en-GB"/>
              </w:rPr>
            </w:pPr>
          </w:p>
        </w:tc>
      </w:tr>
      <w:tr w:rsidR="00254C80" w:rsidRPr="00B52804" w14:paraId="0DD56CD2" w14:textId="77777777" w:rsidTr="00752995">
        <w:trPr>
          <w:trHeight w:val="459"/>
        </w:trPr>
        <w:tc>
          <w:tcPr>
            <w:tcW w:w="855" w:type="pct"/>
            <w:vMerge w:val="restart"/>
          </w:tcPr>
          <w:p w14:paraId="218D21C9" w14:textId="77777777" w:rsidR="00254C80" w:rsidRPr="00B52804" w:rsidRDefault="00254C80" w:rsidP="00752995">
            <w:pPr>
              <w:rPr>
                <w:rFonts w:ascii="NimbusSanL" w:hAnsi="NimbusSanL"/>
                <w:b/>
              </w:rPr>
            </w:pPr>
            <w:r w:rsidRPr="00B52804">
              <w:rPr>
                <w:rFonts w:ascii="NimbusSanL" w:hAnsi="NimbusSanL"/>
                <w:b/>
              </w:rPr>
              <w:t>Töiden tekijät</w:t>
            </w:r>
          </w:p>
        </w:tc>
        <w:tc>
          <w:tcPr>
            <w:tcW w:w="1579" w:type="pct"/>
            <w:gridSpan w:val="2"/>
          </w:tcPr>
          <w:p w14:paraId="3E55D484" w14:textId="0C22F901" w:rsidR="00254C80" w:rsidRPr="00B52804" w:rsidRDefault="00254C80" w:rsidP="00752995">
            <w:pPr>
              <w:rPr>
                <w:rFonts w:ascii="NimbusSanL" w:hAnsi="NimbusSanL"/>
                <w:b/>
                <w:lang w:val="en-GB"/>
              </w:rPr>
            </w:pPr>
            <w:r w:rsidRPr="00B52804">
              <w:rPr>
                <w:rFonts w:ascii="NimbusSanL" w:hAnsi="NimbusSanL"/>
                <w:b/>
                <w:lang w:val="en-GB"/>
              </w:rPr>
              <w:t>Nimi</w:t>
            </w:r>
            <w:r w:rsidR="005A7F90" w:rsidRPr="00B52804">
              <w:rPr>
                <w:rFonts w:ascii="NimbusSanL" w:hAnsi="NimbusSanL"/>
                <w:b/>
                <w:lang w:val="en-GB"/>
              </w:rPr>
              <w:t xml:space="preserve"> </w:t>
            </w:r>
            <w:sdt>
              <w:sdtPr>
                <w:rPr>
                  <w:rFonts w:ascii="NimbusSanL" w:hAnsi="NimbusSanL"/>
                  <w:b/>
                </w:rPr>
                <w:id w:val="1321533362"/>
                <w:placeholder>
                  <w:docPart w:val="6E8BBC2D14BA481B8E4705585D837E58"/>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rPr>
                  <w:t xml:space="preserve"> </w:t>
                </w:r>
              </w:sdtContent>
            </w:sdt>
          </w:p>
        </w:tc>
        <w:tc>
          <w:tcPr>
            <w:tcW w:w="417" w:type="pct"/>
            <w:gridSpan w:val="2"/>
          </w:tcPr>
          <w:p w14:paraId="48BE5EB6" w14:textId="77777777" w:rsidR="00254C80" w:rsidRPr="00B52804" w:rsidRDefault="00254C80" w:rsidP="00752995">
            <w:pPr>
              <w:rPr>
                <w:rFonts w:ascii="NimbusSanL" w:hAnsi="NimbusSanL"/>
                <w:b/>
              </w:rPr>
            </w:pPr>
            <w:r w:rsidRPr="00B52804">
              <w:rPr>
                <w:rFonts w:ascii="NimbusSanL" w:hAnsi="NimbusSanL"/>
                <w:b/>
              </w:rPr>
              <w:t>Y-tunnus</w:t>
            </w:r>
            <w:r w:rsidR="005A7F90" w:rsidRPr="00B52804">
              <w:rPr>
                <w:rFonts w:ascii="NimbusSanL" w:hAnsi="NimbusSanL"/>
                <w:b/>
              </w:rPr>
              <w:t xml:space="preserve"> </w:t>
            </w:r>
          </w:p>
          <w:sdt>
            <w:sdtPr>
              <w:rPr>
                <w:rFonts w:ascii="NimbusSanL" w:hAnsi="NimbusSanL"/>
                <w:b/>
              </w:rPr>
              <w:id w:val="671616628"/>
              <w:placeholder>
                <w:docPart w:val="807B39502FDD4B92BFCF1BF89C0179B6"/>
              </w:placeholder>
              <w:showingPlcHdr/>
              <w:text/>
            </w:sdtPr>
            <w:sdtEndPr/>
            <w:sdtContent>
              <w:p w14:paraId="7DC6AFA4" w14:textId="7115F164"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c>
          <w:tcPr>
            <w:tcW w:w="2149" w:type="pct"/>
          </w:tcPr>
          <w:p w14:paraId="4A4D2D73" w14:textId="0A1C55A6" w:rsidR="00254C80" w:rsidRPr="00B52804" w:rsidRDefault="00254C80" w:rsidP="00752995">
            <w:pPr>
              <w:rPr>
                <w:rFonts w:ascii="NimbusSanL" w:hAnsi="NimbusSanL"/>
                <w:b/>
                <w:lang w:val="en-GB"/>
              </w:rPr>
            </w:pPr>
            <w:r w:rsidRPr="00B52804">
              <w:rPr>
                <w:rFonts w:ascii="NimbusSanL" w:hAnsi="NimbusSanL"/>
                <w:b/>
                <w:lang w:val="en-GB"/>
              </w:rPr>
              <w:t>Puhelin</w:t>
            </w:r>
            <w:r w:rsidR="005A7F90" w:rsidRPr="00B52804">
              <w:rPr>
                <w:rFonts w:ascii="NimbusSanL" w:hAnsi="NimbusSanL"/>
                <w:b/>
                <w:lang w:val="en-GB"/>
              </w:rPr>
              <w:t xml:space="preserve"> </w:t>
            </w:r>
            <w:sdt>
              <w:sdtPr>
                <w:rPr>
                  <w:rFonts w:ascii="NimbusSanL" w:hAnsi="NimbusSanL"/>
                  <w:b/>
                </w:rPr>
                <w:id w:val="-1537807825"/>
                <w:placeholder>
                  <w:docPart w:val="38F49FEEEAB545ABA265D97F3EE57F27"/>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rPr>
                  <w:t xml:space="preserve"> </w:t>
                </w:r>
              </w:sdtContent>
            </w:sdt>
          </w:p>
        </w:tc>
      </w:tr>
      <w:tr w:rsidR="00254C80" w:rsidRPr="00B52804" w14:paraId="6CFD1F85" w14:textId="77777777" w:rsidTr="00752995">
        <w:trPr>
          <w:trHeight w:val="467"/>
        </w:trPr>
        <w:tc>
          <w:tcPr>
            <w:tcW w:w="855" w:type="pct"/>
            <w:vMerge/>
          </w:tcPr>
          <w:p w14:paraId="4FBC782C" w14:textId="77777777" w:rsidR="00254C80" w:rsidRPr="00B52804" w:rsidRDefault="00254C80" w:rsidP="00752995">
            <w:pPr>
              <w:rPr>
                <w:rFonts w:ascii="NimbusSanL" w:hAnsi="NimbusSanL"/>
                <w:b/>
                <w:lang w:val="en-GB"/>
              </w:rPr>
            </w:pPr>
          </w:p>
        </w:tc>
        <w:tc>
          <w:tcPr>
            <w:tcW w:w="1579" w:type="pct"/>
            <w:gridSpan w:val="2"/>
          </w:tcPr>
          <w:p w14:paraId="0C5B1F8E" w14:textId="0D9008C6" w:rsidR="005A7F90" w:rsidRPr="00B52804" w:rsidRDefault="00254C80" w:rsidP="00752995">
            <w:pPr>
              <w:rPr>
                <w:rFonts w:ascii="NimbusSanL" w:hAnsi="NimbusSanL"/>
                <w:b/>
                <w:lang w:val="en-GB"/>
              </w:rPr>
            </w:pPr>
            <w:r w:rsidRPr="00B52804">
              <w:rPr>
                <w:rFonts w:ascii="NimbusSanL" w:hAnsi="NimbusSanL"/>
                <w:b/>
                <w:lang w:val="en-GB"/>
              </w:rPr>
              <w:t>Nimi</w:t>
            </w:r>
            <w:r w:rsidR="005A7F90" w:rsidRPr="00B52804">
              <w:rPr>
                <w:rFonts w:ascii="NimbusSanL" w:hAnsi="NimbusSanL"/>
                <w:b/>
                <w:lang w:val="en-GB"/>
              </w:rPr>
              <w:t xml:space="preserve"> </w:t>
            </w:r>
            <w:sdt>
              <w:sdtPr>
                <w:rPr>
                  <w:rFonts w:ascii="NimbusSanL" w:hAnsi="NimbusSanL"/>
                  <w:b/>
                </w:rPr>
                <w:id w:val="102620748"/>
                <w:placeholder>
                  <w:docPart w:val="298D41396CB0473AA0E4E818EDA3E403"/>
                </w:placeholder>
                <w:showingPlcHdr/>
                <w:text/>
              </w:sdtPr>
              <w:sdtEndPr/>
              <w:sdtContent>
                <w:r w:rsidR="00922707" w:rsidRPr="00922707">
                  <w:rPr>
                    <w:rStyle w:val="PlaceholderText"/>
                  </w:rPr>
                  <w:t xml:space="preserve"> l</w:t>
                </w:r>
                <w:r w:rsidR="00922707">
                  <w:rPr>
                    <w:rStyle w:val="PlaceholderText"/>
                  </w:rPr>
                  <w:t xml:space="preserve">isää </w:t>
                </w:r>
                <w:proofErr w:type="gramStart"/>
                <w:r w:rsidR="00922707">
                  <w:rPr>
                    <w:rStyle w:val="PlaceholderText"/>
                  </w:rPr>
                  <w:t>tieto</w:t>
                </w:r>
                <w:r w:rsidR="00922707" w:rsidRPr="00B52804">
                  <w:rPr>
                    <w:rStyle w:val="PlaceholderText"/>
                    <w:rFonts w:ascii="NimbusSanL" w:hAnsi="NimbusSanL"/>
                    <w:lang w:val="en-GB"/>
                  </w:rPr>
                  <w:t xml:space="preserve"> </w:t>
                </w:r>
                <w:r w:rsidR="005A7F90" w:rsidRPr="00B52804">
                  <w:rPr>
                    <w:rStyle w:val="PlaceholderText"/>
                    <w:rFonts w:ascii="NimbusSanL" w:hAnsi="NimbusSanL"/>
                    <w:lang w:val="en-GB"/>
                  </w:rPr>
                  <w:t>.</w:t>
                </w:r>
                <w:proofErr w:type="gramEnd"/>
              </w:sdtContent>
            </w:sdt>
          </w:p>
        </w:tc>
        <w:tc>
          <w:tcPr>
            <w:tcW w:w="417" w:type="pct"/>
            <w:gridSpan w:val="2"/>
          </w:tcPr>
          <w:p w14:paraId="5183524C" w14:textId="77777777" w:rsidR="00254C80" w:rsidRPr="00B52804" w:rsidRDefault="00254C80" w:rsidP="00752995">
            <w:pPr>
              <w:rPr>
                <w:rFonts w:ascii="NimbusSanL" w:hAnsi="NimbusSanL"/>
                <w:b/>
              </w:rPr>
            </w:pPr>
            <w:r w:rsidRPr="00B52804">
              <w:rPr>
                <w:rFonts w:ascii="NimbusSanL" w:hAnsi="NimbusSanL"/>
                <w:b/>
              </w:rPr>
              <w:t>Y-tunnus</w:t>
            </w:r>
          </w:p>
          <w:sdt>
            <w:sdtPr>
              <w:rPr>
                <w:rFonts w:ascii="NimbusSanL" w:hAnsi="NimbusSanL"/>
                <w:b/>
              </w:rPr>
              <w:id w:val="1136611641"/>
              <w:placeholder>
                <w:docPart w:val="406EFDB645F148E0A5D99ACA14121D23"/>
              </w:placeholder>
              <w:showingPlcHdr/>
              <w:text/>
            </w:sdtPr>
            <w:sdtEndPr/>
            <w:sdtContent>
              <w:p w14:paraId="1ED64FD2" w14:textId="2D54FAC8"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c>
          <w:tcPr>
            <w:tcW w:w="2149" w:type="pct"/>
          </w:tcPr>
          <w:p w14:paraId="1EC0FED6" w14:textId="40652EC4" w:rsidR="00254C80" w:rsidRPr="00B52804" w:rsidRDefault="00254C80" w:rsidP="00752995">
            <w:pPr>
              <w:rPr>
                <w:rFonts w:ascii="NimbusSanL" w:hAnsi="NimbusSanL"/>
                <w:b/>
                <w:lang w:val="en-GB"/>
              </w:rPr>
            </w:pPr>
            <w:r w:rsidRPr="00B52804">
              <w:rPr>
                <w:rFonts w:ascii="NimbusSanL" w:hAnsi="NimbusSanL"/>
                <w:b/>
                <w:lang w:val="en-GB"/>
              </w:rPr>
              <w:t>Puhelin</w:t>
            </w:r>
            <w:r w:rsidR="005A7F90" w:rsidRPr="00B52804">
              <w:rPr>
                <w:rFonts w:ascii="NimbusSanL" w:hAnsi="NimbusSanL"/>
                <w:b/>
                <w:lang w:val="en-GB"/>
              </w:rPr>
              <w:t xml:space="preserve"> </w:t>
            </w:r>
            <w:sdt>
              <w:sdtPr>
                <w:rPr>
                  <w:rFonts w:ascii="NimbusSanL" w:hAnsi="NimbusSanL"/>
                  <w:b/>
                </w:rPr>
                <w:id w:val="412294039"/>
                <w:placeholder>
                  <w:docPart w:val="10EB6B0D018146E9ACB7FCBE428DE345"/>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rPr>
                  <w:t xml:space="preserve"> </w:t>
                </w:r>
              </w:sdtContent>
            </w:sdt>
          </w:p>
        </w:tc>
      </w:tr>
      <w:tr w:rsidR="00254C80" w:rsidRPr="00B52804" w14:paraId="17799BB3" w14:textId="77777777" w:rsidTr="00752995">
        <w:trPr>
          <w:trHeight w:val="404"/>
        </w:trPr>
        <w:tc>
          <w:tcPr>
            <w:tcW w:w="855" w:type="pct"/>
            <w:vMerge/>
          </w:tcPr>
          <w:p w14:paraId="45AF31F8" w14:textId="77777777" w:rsidR="00254C80" w:rsidRPr="00B52804" w:rsidRDefault="00254C80" w:rsidP="00752995">
            <w:pPr>
              <w:rPr>
                <w:rFonts w:ascii="NimbusSanL" w:hAnsi="NimbusSanL"/>
                <w:b/>
                <w:lang w:val="en-GB"/>
              </w:rPr>
            </w:pPr>
          </w:p>
        </w:tc>
        <w:tc>
          <w:tcPr>
            <w:tcW w:w="1579" w:type="pct"/>
            <w:gridSpan w:val="2"/>
          </w:tcPr>
          <w:p w14:paraId="6D1CCC49" w14:textId="324DB8B6" w:rsidR="00254C80" w:rsidRPr="00B52804" w:rsidRDefault="00254C80" w:rsidP="00752995">
            <w:pPr>
              <w:rPr>
                <w:rFonts w:ascii="NimbusSanL" w:hAnsi="NimbusSanL"/>
                <w:b/>
                <w:lang w:val="en-GB"/>
              </w:rPr>
            </w:pPr>
            <w:r w:rsidRPr="00B52804">
              <w:rPr>
                <w:rFonts w:ascii="NimbusSanL" w:hAnsi="NimbusSanL"/>
                <w:b/>
                <w:lang w:val="en-GB"/>
              </w:rPr>
              <w:t>Nimi</w:t>
            </w:r>
            <w:r w:rsidR="005A7F90" w:rsidRPr="00B52804">
              <w:rPr>
                <w:rFonts w:ascii="NimbusSanL" w:hAnsi="NimbusSanL"/>
                <w:b/>
                <w:lang w:val="en-GB"/>
              </w:rPr>
              <w:t xml:space="preserve"> </w:t>
            </w:r>
            <w:sdt>
              <w:sdtPr>
                <w:rPr>
                  <w:rFonts w:ascii="NimbusSanL" w:hAnsi="NimbusSanL"/>
                  <w:b/>
                </w:rPr>
                <w:id w:val="1080110863"/>
                <w:placeholder>
                  <w:docPart w:val="73DFCF3CAD6944D1A9D5E631C043024A"/>
                </w:placeholder>
                <w:showingPlcHdr/>
                <w:text/>
              </w:sdtPr>
              <w:sdtEndPr/>
              <w:sdtContent>
                <w:r w:rsidR="00922707" w:rsidRPr="00922707">
                  <w:rPr>
                    <w:rStyle w:val="PlaceholderText"/>
                  </w:rPr>
                  <w:t xml:space="preserve"> l</w:t>
                </w:r>
                <w:r w:rsidR="00922707">
                  <w:rPr>
                    <w:rStyle w:val="PlaceholderText"/>
                  </w:rPr>
                  <w:t xml:space="preserve">isää </w:t>
                </w:r>
                <w:proofErr w:type="gramStart"/>
                <w:r w:rsidR="00922707">
                  <w:rPr>
                    <w:rStyle w:val="PlaceholderText"/>
                  </w:rPr>
                  <w:t>tieto</w:t>
                </w:r>
                <w:r w:rsidR="00922707" w:rsidRPr="00B52804">
                  <w:rPr>
                    <w:rStyle w:val="PlaceholderText"/>
                    <w:rFonts w:ascii="NimbusSanL" w:hAnsi="NimbusSanL"/>
                    <w:lang w:val="en-GB"/>
                  </w:rPr>
                  <w:t xml:space="preserve"> </w:t>
                </w:r>
                <w:r w:rsidR="005A7F90" w:rsidRPr="00B52804">
                  <w:rPr>
                    <w:rStyle w:val="PlaceholderText"/>
                    <w:rFonts w:ascii="NimbusSanL" w:hAnsi="NimbusSanL"/>
                    <w:lang w:val="en-GB"/>
                  </w:rPr>
                  <w:t>.</w:t>
                </w:r>
                <w:proofErr w:type="gramEnd"/>
              </w:sdtContent>
            </w:sdt>
          </w:p>
        </w:tc>
        <w:tc>
          <w:tcPr>
            <w:tcW w:w="417" w:type="pct"/>
            <w:gridSpan w:val="2"/>
          </w:tcPr>
          <w:p w14:paraId="3F95A52E" w14:textId="77777777" w:rsidR="00254C80" w:rsidRPr="00B52804" w:rsidRDefault="00254C80" w:rsidP="00752995">
            <w:pPr>
              <w:rPr>
                <w:rFonts w:ascii="NimbusSanL" w:hAnsi="NimbusSanL"/>
                <w:b/>
              </w:rPr>
            </w:pPr>
            <w:r w:rsidRPr="00B52804">
              <w:rPr>
                <w:rFonts w:ascii="NimbusSanL" w:hAnsi="NimbusSanL"/>
                <w:b/>
              </w:rPr>
              <w:t>Y-tunnus</w:t>
            </w:r>
          </w:p>
          <w:sdt>
            <w:sdtPr>
              <w:rPr>
                <w:rFonts w:ascii="NimbusSanL" w:hAnsi="NimbusSanL"/>
                <w:b/>
              </w:rPr>
              <w:id w:val="-1546521656"/>
              <w:placeholder>
                <w:docPart w:val="AD53CADEAB334CEBAF771DCF8A1186A5"/>
              </w:placeholder>
              <w:showingPlcHdr/>
              <w:text/>
            </w:sdtPr>
            <w:sdtEndPr/>
            <w:sdtContent>
              <w:p w14:paraId="04D5FA85" w14:textId="45A34A43"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c>
          <w:tcPr>
            <w:tcW w:w="2149" w:type="pct"/>
          </w:tcPr>
          <w:p w14:paraId="75F62594" w14:textId="77777777" w:rsidR="00254C80" w:rsidRPr="00B52804" w:rsidRDefault="00254C80" w:rsidP="00752995">
            <w:pPr>
              <w:rPr>
                <w:rFonts w:ascii="NimbusSanL" w:hAnsi="NimbusSanL"/>
                <w:b/>
              </w:rPr>
            </w:pPr>
            <w:r w:rsidRPr="00B52804">
              <w:rPr>
                <w:rFonts w:ascii="NimbusSanL" w:hAnsi="NimbusSanL"/>
                <w:b/>
              </w:rPr>
              <w:t>Puhelin</w:t>
            </w:r>
          </w:p>
          <w:sdt>
            <w:sdtPr>
              <w:rPr>
                <w:rFonts w:ascii="NimbusSanL" w:hAnsi="NimbusSanL"/>
                <w:b/>
              </w:rPr>
              <w:id w:val="1940792772"/>
              <w:placeholder>
                <w:docPart w:val="27884DBCFF1D43E8941118F4690A397B"/>
              </w:placeholder>
              <w:showingPlcHdr/>
              <w:text/>
            </w:sdtPr>
            <w:sdtEndPr/>
            <w:sdtContent>
              <w:p w14:paraId="1FF8664F" w14:textId="6DBBFEA8" w:rsidR="005A7F90" w:rsidRPr="00B52804" w:rsidRDefault="00922707" w:rsidP="00752995">
                <w:pPr>
                  <w:rPr>
                    <w:rFonts w:ascii="NimbusSanL" w:hAnsi="NimbusSanL"/>
                    <w:b/>
                    <w:lang w:val="en-GB"/>
                  </w:rPr>
                </w:pPr>
                <w:r w:rsidRPr="00922707">
                  <w:rPr>
                    <w:rStyle w:val="PlaceholderText"/>
                  </w:rPr>
                  <w:t xml:space="preserve"> l</w:t>
                </w:r>
                <w:r>
                  <w:rPr>
                    <w:rStyle w:val="PlaceholderText"/>
                  </w:rPr>
                  <w:t>isää tieto</w:t>
                </w:r>
                <w:r w:rsidRPr="00B52804">
                  <w:rPr>
                    <w:rFonts w:ascii="NimbusSanL" w:hAnsi="NimbusSanL"/>
                    <w:b/>
                  </w:rPr>
                  <w:t xml:space="preserve"> </w:t>
                </w:r>
              </w:p>
            </w:sdtContent>
          </w:sdt>
        </w:tc>
      </w:tr>
      <w:tr w:rsidR="00254C80" w:rsidRPr="00B52804" w14:paraId="427B30C7" w14:textId="77777777" w:rsidTr="00752995">
        <w:trPr>
          <w:trHeight w:val="181"/>
        </w:trPr>
        <w:tc>
          <w:tcPr>
            <w:tcW w:w="855" w:type="pct"/>
          </w:tcPr>
          <w:p w14:paraId="2F56E1F1" w14:textId="77777777" w:rsidR="00254C80" w:rsidRPr="00B52804" w:rsidRDefault="00254C80" w:rsidP="00752995">
            <w:pPr>
              <w:rPr>
                <w:rFonts w:ascii="NimbusSanL" w:hAnsi="NimbusSanL"/>
                <w:b/>
              </w:rPr>
            </w:pPr>
            <w:r w:rsidRPr="00B52804">
              <w:rPr>
                <w:rFonts w:ascii="NimbusSanL" w:hAnsi="NimbusSanL"/>
                <w:b/>
                <w:sz w:val="20"/>
              </w:rPr>
              <w:t>Osakkeen omavalvoja</w:t>
            </w:r>
          </w:p>
        </w:tc>
        <w:tc>
          <w:tcPr>
            <w:tcW w:w="1996" w:type="pct"/>
            <w:gridSpan w:val="4"/>
            <w:shd w:val="clear" w:color="auto" w:fill="auto"/>
          </w:tcPr>
          <w:p w14:paraId="3326B211" w14:textId="1A0BD093" w:rsidR="00254C80" w:rsidRPr="00B52804" w:rsidRDefault="00254C80" w:rsidP="00752995">
            <w:pPr>
              <w:rPr>
                <w:rFonts w:ascii="NimbusSanL" w:hAnsi="NimbusSanL"/>
                <w:b/>
                <w:sz w:val="20"/>
              </w:rPr>
            </w:pPr>
            <w:r w:rsidRPr="00B52804">
              <w:rPr>
                <w:rFonts w:ascii="NimbusSanL" w:hAnsi="NimbusSanL"/>
                <w:b/>
                <w:sz w:val="20"/>
              </w:rPr>
              <w:t>Mahdollinen osakkeenomistajan työlle asettama valvoja</w:t>
            </w:r>
            <w:r w:rsidR="005A7F90" w:rsidRPr="00B52804">
              <w:rPr>
                <w:rFonts w:ascii="NimbusSanL" w:hAnsi="NimbusSanL"/>
                <w:b/>
                <w:sz w:val="20"/>
              </w:rPr>
              <w:t xml:space="preserve">: </w:t>
            </w:r>
            <w:sdt>
              <w:sdtPr>
                <w:rPr>
                  <w:rFonts w:ascii="NimbusSanL" w:hAnsi="NimbusSanL"/>
                  <w:b/>
                  <w:sz w:val="20"/>
                </w:rPr>
                <w:id w:val="-108820108"/>
                <w:placeholder>
                  <w:docPart w:val="5E48D175FA3D44B3A42165169C21B61A"/>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tc>
        <w:tc>
          <w:tcPr>
            <w:tcW w:w="2149" w:type="pct"/>
            <w:shd w:val="clear" w:color="auto" w:fill="auto"/>
          </w:tcPr>
          <w:p w14:paraId="4AEAADA0" w14:textId="77777777" w:rsidR="00254C80" w:rsidRPr="00B52804" w:rsidRDefault="00254C80" w:rsidP="00752995">
            <w:pPr>
              <w:rPr>
                <w:rFonts w:ascii="NimbusSanL" w:hAnsi="NimbusSanL"/>
                <w:b/>
              </w:rPr>
            </w:pPr>
            <w:r w:rsidRPr="00B52804">
              <w:rPr>
                <w:rFonts w:ascii="NimbusSanL" w:hAnsi="NimbusSanL"/>
                <w:b/>
              </w:rPr>
              <w:t>Puhelin</w:t>
            </w:r>
          </w:p>
          <w:sdt>
            <w:sdtPr>
              <w:rPr>
                <w:rFonts w:ascii="NimbusSanL" w:hAnsi="NimbusSanL"/>
                <w:b/>
                <w:sz w:val="20"/>
              </w:rPr>
              <w:id w:val="-459420721"/>
              <w:placeholder>
                <w:docPart w:val="3731A2473C0D42A2A739885205A9D6AA"/>
              </w:placeholder>
              <w:showingPlcHdr/>
              <w:text/>
            </w:sdtPr>
            <w:sdtEndPr/>
            <w:sdtContent>
              <w:p w14:paraId="6E8A1602" w14:textId="147C46BA" w:rsidR="005A7F90" w:rsidRPr="00B52804" w:rsidRDefault="00922707" w:rsidP="00752995">
                <w:pPr>
                  <w:rPr>
                    <w:rFonts w:ascii="NimbusSanL" w:hAnsi="NimbusSanL"/>
                    <w:b/>
                    <w:sz w:val="20"/>
                    <w:lang w:val="en-GB"/>
                  </w:rPr>
                </w:pPr>
                <w:r w:rsidRPr="00922707">
                  <w:rPr>
                    <w:rStyle w:val="PlaceholderText"/>
                  </w:rPr>
                  <w:t xml:space="preserve"> l</w:t>
                </w:r>
                <w:r>
                  <w:rPr>
                    <w:rStyle w:val="PlaceholderText"/>
                  </w:rPr>
                  <w:t>isää tieto</w:t>
                </w:r>
                <w:r w:rsidRPr="00B52804">
                  <w:rPr>
                    <w:rFonts w:ascii="NimbusSanL" w:hAnsi="NimbusSanL"/>
                    <w:b/>
                    <w:sz w:val="20"/>
                  </w:rPr>
                  <w:t xml:space="preserve"> </w:t>
                </w:r>
              </w:p>
            </w:sdtContent>
          </w:sdt>
        </w:tc>
      </w:tr>
      <w:tr w:rsidR="00254C80" w:rsidRPr="00B52804" w14:paraId="3CCD1F44" w14:textId="77777777" w:rsidTr="00752995">
        <w:trPr>
          <w:trHeight w:val="915"/>
        </w:trPr>
        <w:tc>
          <w:tcPr>
            <w:tcW w:w="855" w:type="pct"/>
          </w:tcPr>
          <w:p w14:paraId="0B0B2B6C" w14:textId="77777777" w:rsidR="00254C80" w:rsidRPr="00B52804" w:rsidRDefault="00254C80" w:rsidP="00752995">
            <w:pPr>
              <w:rPr>
                <w:rFonts w:ascii="NimbusSanL" w:hAnsi="NimbusSanL"/>
                <w:b/>
              </w:rPr>
            </w:pPr>
            <w:r w:rsidRPr="00B52804">
              <w:rPr>
                <w:rFonts w:ascii="NimbusSanL" w:hAnsi="NimbusSanL"/>
                <w:b/>
              </w:rPr>
              <w:t>Lisätietoja</w:t>
            </w:r>
          </w:p>
        </w:tc>
        <w:tc>
          <w:tcPr>
            <w:tcW w:w="4145" w:type="pct"/>
            <w:gridSpan w:val="5"/>
            <w:shd w:val="clear" w:color="auto" w:fill="auto"/>
          </w:tcPr>
          <w:p w14:paraId="468D7BA4" w14:textId="41DBBEDE" w:rsidR="00254C80" w:rsidRPr="00B52804" w:rsidRDefault="0015234C" w:rsidP="00752995">
            <w:pPr>
              <w:rPr>
                <w:rFonts w:ascii="NimbusSanL" w:hAnsi="NimbusSanL"/>
                <w:b/>
                <w:sz w:val="20"/>
              </w:rPr>
            </w:pPr>
            <w:sdt>
              <w:sdtPr>
                <w:rPr>
                  <w:rFonts w:ascii="NimbusSanL" w:hAnsi="NimbusSanL"/>
                  <w:b/>
                  <w:sz w:val="20"/>
                </w:rPr>
                <w:id w:val="1251074166"/>
                <w:placeholder>
                  <w:docPart w:val="BAD497C2E54743E08CB41BA4DCE970D9"/>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tc>
      </w:tr>
      <w:tr w:rsidR="00752995" w:rsidRPr="00B52804" w14:paraId="013B909A" w14:textId="136BF3B2" w:rsidTr="00752995">
        <w:trPr>
          <w:trHeight w:val="915"/>
        </w:trPr>
        <w:tc>
          <w:tcPr>
            <w:tcW w:w="855" w:type="pct"/>
          </w:tcPr>
          <w:p w14:paraId="135AC67A" w14:textId="7DCD2272" w:rsidR="00752995" w:rsidRPr="00B52804" w:rsidRDefault="00752995" w:rsidP="00752995">
            <w:pPr>
              <w:rPr>
                <w:rFonts w:ascii="NimbusSanL" w:hAnsi="NimbusSanL"/>
                <w:b/>
              </w:rPr>
            </w:pPr>
            <w:r w:rsidRPr="00B52804">
              <w:rPr>
                <w:rFonts w:ascii="NimbusSanL" w:hAnsi="NimbusSanL"/>
                <w:b/>
              </w:rPr>
              <w:t>Osakkeen omistajien allekirjoitukset</w:t>
            </w:r>
          </w:p>
        </w:tc>
        <w:tc>
          <w:tcPr>
            <w:tcW w:w="1996" w:type="pct"/>
            <w:gridSpan w:val="4"/>
            <w:shd w:val="clear" w:color="auto" w:fill="auto"/>
          </w:tcPr>
          <w:p w14:paraId="2727C281" w14:textId="2EC8759B" w:rsidR="00752995" w:rsidRPr="00922707" w:rsidRDefault="00752995" w:rsidP="00752995">
            <w:pPr>
              <w:rPr>
                <w:rFonts w:ascii="NimbusSanL" w:hAnsi="NimbusSanL"/>
                <w:b/>
                <w:sz w:val="20"/>
              </w:rPr>
            </w:pPr>
            <w:r w:rsidRPr="00922707">
              <w:rPr>
                <w:rFonts w:ascii="NimbusSanL" w:hAnsi="NimbusSanL"/>
                <w:b/>
                <w:sz w:val="20"/>
              </w:rPr>
              <w:t xml:space="preserve">Paikka ja </w:t>
            </w:r>
            <w:proofErr w:type="gramStart"/>
            <w:r w:rsidRPr="00922707">
              <w:rPr>
                <w:rFonts w:ascii="NimbusSanL" w:hAnsi="NimbusSanL"/>
                <w:b/>
                <w:sz w:val="20"/>
              </w:rPr>
              <w:t>päivämäärä</w:t>
            </w:r>
            <w:r w:rsidR="005A7F90" w:rsidRPr="00922707">
              <w:rPr>
                <w:rFonts w:ascii="NimbusSanL" w:hAnsi="NimbusSanL"/>
                <w:b/>
                <w:sz w:val="20"/>
              </w:rPr>
              <w:t xml:space="preserve">: </w:t>
            </w:r>
            <w:r w:rsidR="00922707" w:rsidRPr="00922707">
              <w:rPr>
                <w:rStyle w:val="PlaceholderText"/>
              </w:rPr>
              <w:t xml:space="preserve"> l</w:t>
            </w:r>
            <w:r w:rsidR="00922707">
              <w:rPr>
                <w:rStyle w:val="PlaceholderText"/>
              </w:rPr>
              <w:t>isää</w:t>
            </w:r>
            <w:proofErr w:type="gramEnd"/>
            <w:r w:rsidR="00922707">
              <w:rPr>
                <w:rStyle w:val="PlaceholderText"/>
              </w:rPr>
              <w:t xml:space="preserve"> tieto</w:t>
            </w:r>
            <w:r w:rsidR="00922707" w:rsidRPr="00922707">
              <w:rPr>
                <w:rFonts w:ascii="NimbusSanL" w:hAnsi="NimbusSanL"/>
                <w:b/>
                <w:sz w:val="20"/>
              </w:rPr>
              <w:t xml:space="preserve"> </w:t>
            </w:r>
            <w:r w:rsidRPr="00922707">
              <w:rPr>
                <w:rFonts w:ascii="NimbusSanL" w:hAnsi="NimbusSanL"/>
                <w:b/>
                <w:sz w:val="20"/>
              </w:rPr>
              <w:t>Nimenselvennykset</w:t>
            </w:r>
            <w:r w:rsidR="005A7F90" w:rsidRPr="00922707">
              <w:rPr>
                <w:rFonts w:ascii="NimbusSanL" w:hAnsi="NimbusSanL"/>
                <w:b/>
                <w:sz w:val="20"/>
              </w:rPr>
              <w:t xml:space="preserve">: </w:t>
            </w:r>
            <w:sdt>
              <w:sdtPr>
                <w:rPr>
                  <w:rFonts w:ascii="NimbusSanL" w:hAnsi="NimbusSanL"/>
                  <w:b/>
                  <w:sz w:val="20"/>
                </w:rPr>
                <w:id w:val="-1256592619"/>
                <w:placeholder>
                  <w:docPart w:val="D4B9DD589B354060A2776D7D32BDB63F"/>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p w14:paraId="1C7CF7CF" w14:textId="3B5D9FB6" w:rsidR="00752995" w:rsidRPr="00B52804" w:rsidRDefault="00752995" w:rsidP="00752995">
            <w:pPr>
              <w:rPr>
                <w:rFonts w:ascii="NimbusSanL" w:hAnsi="NimbusSanL"/>
                <w:b/>
                <w:sz w:val="20"/>
              </w:rPr>
            </w:pPr>
            <w:r w:rsidRPr="00B52804">
              <w:rPr>
                <w:rFonts w:ascii="NimbusSanL" w:hAnsi="NimbusSanL"/>
                <w:b/>
                <w:sz w:val="20"/>
              </w:rPr>
              <w:t>Allekirjoitus</w:t>
            </w:r>
          </w:p>
        </w:tc>
        <w:tc>
          <w:tcPr>
            <w:tcW w:w="2149" w:type="pct"/>
            <w:shd w:val="clear" w:color="auto" w:fill="auto"/>
          </w:tcPr>
          <w:p w14:paraId="56D469B7" w14:textId="3CBE39FF" w:rsidR="00752995" w:rsidRPr="00922707" w:rsidRDefault="00752995" w:rsidP="00752995">
            <w:pPr>
              <w:rPr>
                <w:rFonts w:ascii="NimbusSanL" w:hAnsi="NimbusSanL"/>
                <w:b/>
                <w:sz w:val="20"/>
              </w:rPr>
            </w:pPr>
            <w:r w:rsidRPr="00922707">
              <w:rPr>
                <w:rFonts w:ascii="NimbusSanL" w:hAnsi="NimbusSanL"/>
                <w:b/>
                <w:sz w:val="20"/>
              </w:rPr>
              <w:t>Paikka ja päivämäärä</w:t>
            </w:r>
            <w:r w:rsidR="005A7F90" w:rsidRPr="00922707">
              <w:rPr>
                <w:rFonts w:ascii="NimbusSanL" w:hAnsi="NimbusSanL"/>
                <w:b/>
                <w:sz w:val="20"/>
              </w:rPr>
              <w:t xml:space="preserve">: </w:t>
            </w:r>
            <w:sdt>
              <w:sdtPr>
                <w:rPr>
                  <w:rFonts w:ascii="NimbusSanL" w:hAnsi="NimbusSanL"/>
                  <w:b/>
                  <w:sz w:val="20"/>
                </w:rPr>
                <w:id w:val="-1788722891"/>
                <w:placeholder>
                  <w:docPart w:val="F67321B9CF0741E39A086236BB472630"/>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r w:rsidR="00922707" w:rsidRPr="00922707">
              <w:rPr>
                <w:rStyle w:val="PlaceholderText"/>
              </w:rPr>
              <w:t xml:space="preserve"> </w:t>
            </w:r>
            <w:r w:rsidRPr="00922707">
              <w:rPr>
                <w:rFonts w:ascii="NimbusSanL" w:hAnsi="NimbusSanL"/>
                <w:b/>
                <w:sz w:val="20"/>
              </w:rPr>
              <w:t>Nimenselvennykset</w:t>
            </w:r>
            <w:r w:rsidR="005A7F90" w:rsidRPr="00922707">
              <w:rPr>
                <w:rFonts w:ascii="NimbusSanL" w:hAnsi="NimbusSanL"/>
                <w:b/>
                <w:sz w:val="20"/>
              </w:rPr>
              <w:t xml:space="preserve">: </w:t>
            </w:r>
            <w:sdt>
              <w:sdtPr>
                <w:rPr>
                  <w:rFonts w:ascii="NimbusSanL" w:hAnsi="NimbusSanL"/>
                  <w:b/>
                  <w:sz w:val="20"/>
                </w:rPr>
                <w:id w:val="744771105"/>
                <w:placeholder>
                  <w:docPart w:val="B6B3646605454524AB3EBB03F0B82BEB"/>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p w14:paraId="2F70BB42" w14:textId="2DE874B9" w:rsidR="00752995" w:rsidRPr="00B52804" w:rsidRDefault="00752995" w:rsidP="00752995">
            <w:pPr>
              <w:rPr>
                <w:rFonts w:ascii="NimbusSanL" w:hAnsi="NimbusSanL"/>
                <w:b/>
                <w:sz w:val="20"/>
              </w:rPr>
            </w:pPr>
            <w:r w:rsidRPr="00B52804">
              <w:rPr>
                <w:rFonts w:ascii="NimbusSanL" w:hAnsi="NimbusSanL"/>
                <w:b/>
                <w:sz w:val="20"/>
              </w:rPr>
              <w:t>Allekirjoitus</w:t>
            </w:r>
          </w:p>
        </w:tc>
      </w:tr>
      <w:tr w:rsidR="00752995" w:rsidRPr="00B52804" w14:paraId="6EBA6ED1" w14:textId="311FBDA6" w:rsidTr="00752995">
        <w:trPr>
          <w:trHeight w:val="915"/>
        </w:trPr>
        <w:tc>
          <w:tcPr>
            <w:tcW w:w="855" w:type="pct"/>
          </w:tcPr>
          <w:p w14:paraId="6D1747BE" w14:textId="77777777" w:rsidR="00752995" w:rsidRPr="00B52804" w:rsidRDefault="00752995" w:rsidP="00752995">
            <w:pPr>
              <w:rPr>
                <w:rFonts w:ascii="NimbusSanL" w:hAnsi="NimbusSanL"/>
                <w:b/>
              </w:rPr>
            </w:pPr>
          </w:p>
        </w:tc>
        <w:tc>
          <w:tcPr>
            <w:tcW w:w="1996" w:type="pct"/>
            <w:gridSpan w:val="4"/>
            <w:shd w:val="clear" w:color="auto" w:fill="auto"/>
          </w:tcPr>
          <w:p w14:paraId="013A2A63" w14:textId="2523EC05" w:rsidR="00752995" w:rsidRPr="00922707" w:rsidRDefault="00752995" w:rsidP="00752995">
            <w:pPr>
              <w:rPr>
                <w:rFonts w:ascii="NimbusSanL" w:hAnsi="NimbusSanL"/>
                <w:b/>
                <w:sz w:val="20"/>
              </w:rPr>
            </w:pPr>
            <w:r w:rsidRPr="00922707">
              <w:rPr>
                <w:rFonts w:ascii="NimbusSanL" w:hAnsi="NimbusSanL"/>
                <w:b/>
                <w:sz w:val="20"/>
              </w:rPr>
              <w:t>Paikka ja päivämäärä</w:t>
            </w:r>
            <w:r w:rsidR="005A7F90" w:rsidRPr="00922707">
              <w:rPr>
                <w:rFonts w:ascii="NimbusSanL" w:hAnsi="NimbusSanL"/>
                <w:b/>
                <w:sz w:val="20"/>
              </w:rPr>
              <w:t xml:space="preserve">: </w:t>
            </w:r>
            <w:sdt>
              <w:sdtPr>
                <w:rPr>
                  <w:rFonts w:ascii="NimbusSanL" w:hAnsi="NimbusSanL"/>
                  <w:b/>
                  <w:sz w:val="20"/>
                </w:rPr>
                <w:id w:val="-1804529340"/>
                <w:placeholder>
                  <w:docPart w:val="3381614FB38A42978FCBB3204B8D0B9E"/>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p w14:paraId="2F78BF27" w14:textId="40ED2B11" w:rsidR="00752995" w:rsidRPr="00B52804" w:rsidRDefault="00752995" w:rsidP="00752995">
            <w:pPr>
              <w:rPr>
                <w:rFonts w:ascii="NimbusSanL" w:hAnsi="NimbusSanL"/>
                <w:b/>
                <w:sz w:val="20"/>
                <w:lang w:val="en-GB"/>
              </w:rPr>
            </w:pPr>
            <w:r w:rsidRPr="00B52804">
              <w:rPr>
                <w:rFonts w:ascii="NimbusSanL" w:hAnsi="NimbusSanL"/>
                <w:b/>
                <w:sz w:val="20"/>
                <w:lang w:val="en-GB"/>
              </w:rPr>
              <w:t>Nimenselvennykset</w:t>
            </w:r>
            <w:r w:rsidR="005A7F90" w:rsidRPr="00B52804">
              <w:rPr>
                <w:rFonts w:ascii="NimbusSanL" w:hAnsi="NimbusSanL"/>
                <w:b/>
                <w:sz w:val="20"/>
                <w:lang w:val="en-GB"/>
              </w:rPr>
              <w:t xml:space="preserve">: </w:t>
            </w:r>
            <w:sdt>
              <w:sdtPr>
                <w:rPr>
                  <w:rFonts w:ascii="NimbusSanL" w:hAnsi="NimbusSanL"/>
                  <w:b/>
                  <w:sz w:val="20"/>
                </w:rPr>
                <w:id w:val="-270407475"/>
                <w:placeholder>
                  <w:docPart w:val="8D16D561B6154756AECA1DD772965E9F"/>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p w14:paraId="3128365E" w14:textId="464A14EF" w:rsidR="00752995" w:rsidRPr="00B52804" w:rsidRDefault="00752995" w:rsidP="00752995">
            <w:pPr>
              <w:rPr>
                <w:rFonts w:ascii="NimbusSanL" w:hAnsi="NimbusSanL"/>
                <w:b/>
                <w:sz w:val="20"/>
              </w:rPr>
            </w:pPr>
            <w:r w:rsidRPr="00B52804">
              <w:rPr>
                <w:rFonts w:ascii="NimbusSanL" w:hAnsi="NimbusSanL"/>
                <w:b/>
                <w:sz w:val="20"/>
              </w:rPr>
              <w:t>Allekirjoitus</w:t>
            </w:r>
          </w:p>
        </w:tc>
        <w:tc>
          <w:tcPr>
            <w:tcW w:w="2149" w:type="pct"/>
            <w:shd w:val="clear" w:color="auto" w:fill="auto"/>
          </w:tcPr>
          <w:p w14:paraId="49D2BA45" w14:textId="7B91F439" w:rsidR="00752995" w:rsidRPr="00922707" w:rsidRDefault="00752995" w:rsidP="00752995">
            <w:pPr>
              <w:rPr>
                <w:rFonts w:ascii="NimbusSanL" w:hAnsi="NimbusSanL"/>
                <w:b/>
                <w:sz w:val="20"/>
              </w:rPr>
            </w:pPr>
            <w:r w:rsidRPr="00922707">
              <w:rPr>
                <w:rFonts w:ascii="NimbusSanL" w:hAnsi="NimbusSanL"/>
                <w:b/>
                <w:sz w:val="20"/>
              </w:rPr>
              <w:t>Paikka ja päivämäärä</w:t>
            </w:r>
            <w:r w:rsidR="005A7F90" w:rsidRPr="00922707">
              <w:rPr>
                <w:rFonts w:ascii="NimbusSanL" w:hAnsi="NimbusSanL"/>
                <w:b/>
                <w:sz w:val="20"/>
              </w:rPr>
              <w:t xml:space="preserve">: </w:t>
            </w:r>
            <w:sdt>
              <w:sdtPr>
                <w:rPr>
                  <w:rFonts w:ascii="NimbusSanL" w:hAnsi="NimbusSanL"/>
                  <w:b/>
                  <w:sz w:val="20"/>
                </w:rPr>
                <w:id w:val="1602760889"/>
                <w:placeholder>
                  <w:docPart w:val="B602388D0A8842A8963199607D3B3D0B"/>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p w14:paraId="3440B379" w14:textId="4CADF981" w:rsidR="00752995" w:rsidRPr="00B52804" w:rsidRDefault="00752995" w:rsidP="00752995">
            <w:pPr>
              <w:rPr>
                <w:rFonts w:ascii="NimbusSanL" w:hAnsi="NimbusSanL"/>
                <w:b/>
                <w:sz w:val="20"/>
                <w:lang w:val="en-GB"/>
              </w:rPr>
            </w:pPr>
            <w:r w:rsidRPr="00B52804">
              <w:rPr>
                <w:rFonts w:ascii="NimbusSanL" w:hAnsi="NimbusSanL"/>
                <w:b/>
                <w:sz w:val="20"/>
                <w:lang w:val="en-GB"/>
              </w:rPr>
              <w:t>Nimenselvennykset</w:t>
            </w:r>
            <w:r w:rsidR="005A7F90" w:rsidRPr="00B52804">
              <w:rPr>
                <w:rFonts w:ascii="NimbusSanL" w:hAnsi="NimbusSanL"/>
                <w:b/>
                <w:sz w:val="20"/>
                <w:lang w:val="en-GB"/>
              </w:rPr>
              <w:t xml:space="preserve">: </w:t>
            </w:r>
            <w:sdt>
              <w:sdtPr>
                <w:rPr>
                  <w:rFonts w:ascii="NimbusSanL" w:hAnsi="NimbusSanL"/>
                  <w:b/>
                  <w:sz w:val="20"/>
                </w:rPr>
                <w:id w:val="-1309244313"/>
                <w:placeholder>
                  <w:docPart w:val="6FA849DD64B04FE4A6C6FD4EC594D9CC"/>
                </w:placeholder>
                <w:showingPlcHdr/>
                <w:text/>
              </w:sdtPr>
              <w:sdtEndPr/>
              <w:sdtContent>
                <w:r w:rsidR="00922707" w:rsidRPr="00922707">
                  <w:rPr>
                    <w:rStyle w:val="PlaceholderText"/>
                  </w:rPr>
                  <w:t xml:space="preserve"> l</w:t>
                </w:r>
                <w:r w:rsidR="00922707">
                  <w:rPr>
                    <w:rStyle w:val="PlaceholderText"/>
                  </w:rPr>
                  <w:t>isää tieto</w:t>
                </w:r>
                <w:r w:rsidR="00922707" w:rsidRPr="00B52804">
                  <w:rPr>
                    <w:rFonts w:ascii="NimbusSanL" w:hAnsi="NimbusSanL"/>
                    <w:b/>
                    <w:sz w:val="20"/>
                  </w:rPr>
                  <w:t xml:space="preserve"> </w:t>
                </w:r>
              </w:sdtContent>
            </w:sdt>
          </w:p>
          <w:p w14:paraId="29BB5941" w14:textId="3131EA98" w:rsidR="00752995" w:rsidRPr="00B52804" w:rsidRDefault="00752995" w:rsidP="00752995">
            <w:pPr>
              <w:rPr>
                <w:rFonts w:ascii="NimbusSanL" w:hAnsi="NimbusSanL"/>
                <w:b/>
                <w:sz w:val="20"/>
              </w:rPr>
            </w:pPr>
            <w:r w:rsidRPr="00B52804">
              <w:rPr>
                <w:rFonts w:ascii="NimbusSanL" w:hAnsi="NimbusSanL"/>
                <w:b/>
                <w:sz w:val="20"/>
              </w:rPr>
              <w:t>Allekirjoitus</w:t>
            </w:r>
          </w:p>
        </w:tc>
      </w:tr>
      <w:tr w:rsidR="00752995" w:rsidRPr="00B52804" w14:paraId="2F230DED" w14:textId="77777777" w:rsidTr="00752995">
        <w:trPr>
          <w:trHeight w:val="915"/>
        </w:trPr>
        <w:tc>
          <w:tcPr>
            <w:tcW w:w="2353" w:type="pct"/>
            <w:gridSpan w:val="2"/>
          </w:tcPr>
          <w:p w14:paraId="6BD8EF0F" w14:textId="2125C4A5" w:rsidR="00752995" w:rsidRPr="00B52804" w:rsidRDefault="00752995" w:rsidP="00752995">
            <w:pPr>
              <w:rPr>
                <w:rFonts w:ascii="NimbusSanL" w:hAnsi="NimbusSanL"/>
                <w:b/>
              </w:rPr>
            </w:pPr>
            <w:r w:rsidRPr="00B52804">
              <w:rPr>
                <w:rFonts w:ascii="NimbusSanL" w:hAnsi="NimbusSanL"/>
                <w:b/>
              </w:rPr>
              <w:t>Lupa henkilötietojesi käsittelyyn, jotta voimme olla sinuun yhteydessä, tarvitsemme siihen suostumuksesi.</w:t>
            </w:r>
          </w:p>
        </w:tc>
        <w:tc>
          <w:tcPr>
            <w:tcW w:w="2647" w:type="pct"/>
            <w:gridSpan w:val="4"/>
            <w:shd w:val="clear" w:color="auto" w:fill="auto"/>
          </w:tcPr>
          <w:p w14:paraId="7C57F115" w14:textId="6C02451D" w:rsidR="00752995" w:rsidRPr="00B52804" w:rsidRDefault="0015234C" w:rsidP="00752995">
            <w:pPr>
              <w:rPr>
                <w:rFonts w:ascii="NimbusSanL" w:hAnsi="NimbusSanL"/>
                <w:b/>
                <w:sz w:val="20"/>
              </w:rPr>
            </w:pPr>
            <w:sdt>
              <w:sdtPr>
                <w:rPr>
                  <w:rFonts w:ascii="NimbusSanL" w:hAnsi="NimbusSanL"/>
                  <w:b/>
                  <w:sz w:val="20"/>
                </w:rPr>
                <w:id w:val="593362651"/>
                <w14:checkbox>
                  <w14:checked w14:val="0"/>
                  <w14:checkedState w14:val="2612" w14:font="MS Gothic"/>
                  <w14:uncheckedState w14:val="2610" w14:font="MS Gothic"/>
                </w14:checkbox>
              </w:sdtPr>
              <w:sdtEndPr/>
              <w:sdtContent>
                <w:r w:rsidR="00752995" w:rsidRPr="00B52804">
                  <w:rPr>
                    <w:rFonts w:ascii="Segoe UI Symbol" w:eastAsia="MS Gothic" w:hAnsi="Segoe UI Symbol" w:cs="Segoe UI Symbol"/>
                    <w:b/>
                    <w:sz w:val="20"/>
                  </w:rPr>
                  <w:t>☐</w:t>
                </w:r>
              </w:sdtContent>
            </w:sdt>
            <w:r w:rsidR="00752995" w:rsidRPr="00B52804">
              <w:rPr>
                <w:rFonts w:ascii="NimbusSanL" w:hAnsi="NimbusSanL"/>
                <w:b/>
                <w:sz w:val="20"/>
              </w:rPr>
              <w:t xml:space="preserve"> Kyllä! Annan suostumuksen käsitellä henkilötietojani tietosuojaselosteen mukaisesti </w:t>
            </w:r>
          </w:p>
        </w:tc>
      </w:tr>
    </w:tbl>
    <w:p w14:paraId="552FAD95" w14:textId="50890F45" w:rsidR="003557BF" w:rsidRPr="00B52804" w:rsidRDefault="003557BF" w:rsidP="00045C46">
      <w:pPr>
        <w:rPr>
          <w:rFonts w:ascii="NimbusSanL" w:hAnsi="NimbusSanL"/>
        </w:rPr>
      </w:pPr>
    </w:p>
    <w:sectPr w:rsidR="003557BF" w:rsidRPr="00B52804" w:rsidSect="00C7628A">
      <w:headerReference w:type="default" r:id="rId8"/>
      <w:footerReference w:type="default" r:id="rId9"/>
      <w:headerReference w:type="first" r:id="rId10"/>
      <w:pgSz w:w="11906" w:h="16838"/>
      <w:pgMar w:top="1417" w:right="1134" w:bottom="1417" w:left="1134" w:header="70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4D1AC" w14:textId="77777777" w:rsidR="0015234C" w:rsidRDefault="0015234C" w:rsidP="00C8222E">
      <w:pPr>
        <w:spacing w:after="0" w:line="240" w:lineRule="auto"/>
      </w:pPr>
      <w:r>
        <w:separator/>
      </w:r>
    </w:p>
  </w:endnote>
  <w:endnote w:type="continuationSeparator" w:id="0">
    <w:p w14:paraId="6E30A951" w14:textId="77777777" w:rsidR="0015234C" w:rsidRDefault="0015234C" w:rsidP="00C82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SanL">
    <w:panose1 w:val="00000500000000000000"/>
    <w:charset w:val="00"/>
    <w:family w:val="modern"/>
    <w:notTrueType/>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DE764" w14:textId="77777777" w:rsidR="00C8222E" w:rsidRPr="00A31BAF" w:rsidRDefault="00CC5180" w:rsidP="00CC5180">
    <w:pPr>
      <w:pStyle w:val="Footer"/>
      <w:rPr>
        <w:sz w:val="28"/>
      </w:rPr>
    </w:pPr>
    <w:r w:rsidRPr="00A31BAF">
      <w:rPr>
        <w:b/>
        <w:sz w:val="14"/>
      </w:rPr>
      <w:t>Lomake on toimitettava isännöitsijälle allekirjoit</w:t>
    </w:r>
    <w:r w:rsidR="00A31BAF" w:rsidRPr="00A31BAF">
      <w:rPr>
        <w:b/>
        <w:sz w:val="14"/>
      </w:rPr>
      <w:t xml:space="preserve">ettuna ja liitteineen vähintään </w:t>
    </w:r>
    <w:r w:rsidRPr="00A31BAF">
      <w:rPr>
        <w:b/>
        <w:sz w:val="14"/>
      </w:rPr>
      <w:t>kaksi viikkoa ennen suunniteltua työn aloitusajankohtaa. Lomake on toimitettava isännöitsijälle aikaisemmin, mikäli suunnitellun työn laatu ja laajuus edellyttävät pitempää käsittelyaikaa tai mikäli työ vaatii rakennusvalvontaviranomaisen luvan. Työtä ei saa aloittaa ennen talonyhtiön myönteistä päätöstä. Taloyhtiö voi edellyttää osakkeenomistajan täydentämään ilmoitustaan puuttuvilla tiedoilla kuten työtapaselostuksilla, materiaalitiedoilla tai piirustuksilla. Lomakkeen ja liitteiden huolellinen laadinta lyhentää ilmoituksen käsittelyaikaa. Lain mukaan osakkeenomistaja vastaa yhtiölle ilmoituksen käsittelystä ja valvonnasta aiheutuvista kuluis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E1614" w14:textId="77777777" w:rsidR="0015234C" w:rsidRDefault="0015234C" w:rsidP="00C8222E">
      <w:pPr>
        <w:spacing w:after="0" w:line="240" w:lineRule="auto"/>
      </w:pPr>
      <w:r>
        <w:separator/>
      </w:r>
    </w:p>
  </w:footnote>
  <w:footnote w:type="continuationSeparator" w:id="0">
    <w:p w14:paraId="008B71C2" w14:textId="77777777" w:rsidR="0015234C" w:rsidRDefault="0015234C" w:rsidP="00C82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2396214"/>
      <w:docPartObj>
        <w:docPartGallery w:val="Page Numbers (Top of Page)"/>
        <w:docPartUnique/>
      </w:docPartObj>
    </w:sdtPr>
    <w:sdtEndPr/>
    <w:sdtContent>
      <w:p w14:paraId="06BD47EA" w14:textId="77777777" w:rsidR="00E05546" w:rsidRDefault="00E05546">
        <w:pPr>
          <w:pStyle w:val="Header"/>
          <w:jc w:val="right"/>
          <w:rPr>
            <w:b/>
            <w:noProof/>
            <w:sz w:val="20"/>
          </w:rPr>
        </w:pPr>
      </w:p>
      <w:p w14:paraId="440E1EFC" w14:textId="49A62A9B" w:rsidR="00CC5180" w:rsidRDefault="00045C46">
        <w:pPr>
          <w:pStyle w:val="Header"/>
          <w:jc w:val="right"/>
        </w:pPr>
        <w:r>
          <w:rPr>
            <w:b/>
            <w:noProof/>
            <w:sz w:val="20"/>
          </w:rPr>
          <w:drawing>
            <wp:anchor distT="0" distB="0" distL="114300" distR="114300" simplePos="0" relativeHeight="251659264" behindDoc="0" locked="0" layoutInCell="1" allowOverlap="1" wp14:anchorId="7D273257" wp14:editId="7ECCEB23">
              <wp:simplePos x="0" y="0"/>
              <wp:positionH relativeFrom="margin">
                <wp:posOffset>-635</wp:posOffset>
              </wp:positionH>
              <wp:positionV relativeFrom="paragraph">
                <wp:posOffset>-314960</wp:posOffset>
              </wp:positionV>
              <wp:extent cx="956310" cy="461645"/>
              <wp:effectExtent l="0" t="0" r="0" b="0"/>
              <wp:wrapNone/>
              <wp:docPr id="3" name="Kuva 2" descr="C:\Users\mikko_000\AppData\Local\Microsoft\Windows\INetCache\Content.Word\Mestari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kko_000\AppData\Local\Microsoft\Windows\INetCache\Content.Word\Mestari 13.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6310" cy="461645"/>
                      </a:xfrm>
                      <a:prstGeom prst="rect">
                        <a:avLst/>
                      </a:prstGeom>
                      <a:noFill/>
                      <a:ln>
                        <a:noFill/>
                      </a:ln>
                    </pic:spPr>
                  </pic:pic>
                </a:graphicData>
              </a:graphic>
              <wp14:sizeRelH relativeFrom="page">
                <wp14:pctWidth>0</wp14:pctWidth>
              </wp14:sizeRelH>
              <wp14:sizeRelV relativeFrom="page">
                <wp14:pctHeight>0</wp14:pctHeight>
              </wp14:sizeRelV>
            </wp:anchor>
          </w:drawing>
        </w:r>
        <w:r w:rsidR="00CC5180">
          <w:fldChar w:fldCharType="begin"/>
        </w:r>
        <w:r w:rsidR="00CC5180">
          <w:instrText>PAGE   \* MERGEFORMAT</w:instrText>
        </w:r>
        <w:r w:rsidR="00CC5180">
          <w:fldChar w:fldCharType="separate"/>
        </w:r>
        <w:r w:rsidR="00A31BAF">
          <w:rPr>
            <w:noProof/>
          </w:rPr>
          <w:t>1</w:t>
        </w:r>
        <w:r w:rsidR="00CC5180">
          <w:fldChar w:fldCharType="end"/>
        </w:r>
      </w:p>
    </w:sdtContent>
  </w:sdt>
  <w:p w14:paraId="6CC79358" w14:textId="77777777" w:rsidR="00C8222E" w:rsidRPr="00CC5180" w:rsidRDefault="00A31BAF">
    <w:pPr>
      <w:pStyle w:val="Header"/>
      <w:rPr>
        <w:b/>
        <w:sz w:val="24"/>
      </w:rPr>
    </w:pPr>
    <w:r>
      <w:rPr>
        <w:b/>
        <w:sz w:val="24"/>
      </w:rPr>
      <w:t>Ilmoitus suunnitellusta huoneiston kunnossapito- ja m</w:t>
    </w:r>
    <w:r w:rsidR="00EA0326">
      <w:rPr>
        <w:b/>
        <w:sz w:val="24"/>
      </w:rPr>
      <w:t>uutostyöst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766051"/>
      <w:docPartObj>
        <w:docPartGallery w:val="Page Numbers (Top of Page)"/>
        <w:docPartUnique/>
      </w:docPartObj>
    </w:sdtPr>
    <w:sdtEndPr/>
    <w:sdtContent>
      <w:p w14:paraId="6CB6A5D3" w14:textId="77777777" w:rsidR="00C7628A" w:rsidRDefault="00C7628A" w:rsidP="00C7628A">
        <w:pPr>
          <w:pStyle w:val="Header"/>
          <w:jc w:val="right"/>
          <w:rPr>
            <w:b/>
            <w:noProof/>
            <w:sz w:val="20"/>
          </w:rPr>
        </w:pPr>
      </w:p>
      <w:tbl>
        <w:tblPr>
          <w:tblpPr w:leftFromText="141" w:rightFromText="141" w:vertAnchor="text" w:horzAnchor="margin" w:tblpXSpec="right" w:tblpY="-3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16"/>
        </w:tblGrid>
        <w:tr w:rsidR="00C7628A" w14:paraId="62FF308E" w14:textId="77777777" w:rsidTr="0032552C">
          <w:trPr>
            <w:trHeight w:val="161"/>
          </w:trPr>
          <w:tc>
            <w:tcPr>
              <w:tcW w:w="3416" w:type="dxa"/>
            </w:tcPr>
            <w:p w14:paraId="36046E10" w14:textId="77777777" w:rsidR="00C7628A" w:rsidRDefault="00C7628A" w:rsidP="00C7628A">
              <w:pPr>
                <w:rPr>
                  <w:b/>
                  <w:sz w:val="24"/>
                </w:rPr>
              </w:pPr>
              <w:proofErr w:type="gramStart"/>
              <w:r w:rsidRPr="00C1154A">
                <w:rPr>
                  <w:b/>
                  <w:sz w:val="28"/>
                </w:rPr>
                <w:t>Saapunut:_</w:t>
              </w:r>
              <w:proofErr w:type="gramEnd"/>
              <w:r w:rsidRPr="00C1154A">
                <w:rPr>
                  <w:b/>
                  <w:sz w:val="28"/>
                </w:rPr>
                <w:t>______________</w:t>
              </w:r>
            </w:p>
          </w:tc>
        </w:tr>
      </w:tbl>
      <w:p w14:paraId="72F6A222" w14:textId="23F71E96" w:rsidR="00C7628A" w:rsidRDefault="00C7628A" w:rsidP="00C7628A">
        <w:pPr>
          <w:pStyle w:val="Header"/>
          <w:jc w:val="right"/>
        </w:pPr>
        <w:r>
          <w:rPr>
            <w:b/>
            <w:noProof/>
            <w:sz w:val="20"/>
          </w:rPr>
          <w:drawing>
            <wp:anchor distT="0" distB="0" distL="114300" distR="114300" simplePos="0" relativeHeight="251661312" behindDoc="0" locked="0" layoutInCell="1" allowOverlap="1" wp14:anchorId="53737226" wp14:editId="0EEEF7E5">
              <wp:simplePos x="0" y="0"/>
              <wp:positionH relativeFrom="margin">
                <wp:posOffset>-635</wp:posOffset>
              </wp:positionH>
              <wp:positionV relativeFrom="paragraph">
                <wp:posOffset>-314960</wp:posOffset>
              </wp:positionV>
              <wp:extent cx="956310" cy="461645"/>
              <wp:effectExtent l="0" t="0" r="0" b="0"/>
              <wp:wrapNone/>
              <wp:docPr id="4" name="Kuva 2" descr="C:\Users\mikko_000\AppData\Local\Microsoft\Windows\INetCache\Content.Word\Mestari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kko_000\AppData\Local\Microsoft\Windows\INetCache\Content.Word\Mestari 13.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6310" cy="461645"/>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14:paraId="4432C4F8" w14:textId="74B7ABF1" w:rsidR="00C7628A" w:rsidRDefault="00C7628A">
    <w:pPr>
      <w:pStyle w:val="Header"/>
    </w:pPr>
    <w:r>
      <w:rPr>
        <w:b/>
        <w:sz w:val="24"/>
      </w:rPr>
      <w:t>Ilmoitus suunnitellusta huoneiston kunnossapito- ja muutostyöstä</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formatting="1" w:enforcement="1" w:cryptProviderType="rsaAES" w:cryptAlgorithmClass="hash" w:cryptAlgorithmType="typeAny" w:cryptAlgorithmSid="14" w:cryptSpinCount="100000" w:hash="fQybtgfxUcJ1IP4kCBKJvOWajDMfLKTo6Ho/zLP+2kWXaHZyIFQEtat2RPMVropdEYr0uoMtTL0Yy9P0OhAYUA==" w:salt="VQIThcM6WoSCD/GJ+0LW2w=="/>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srA0sjA3tDQ3NjZT0lEKTi0uzszPAykwqwUAKlYDTiwAAAA="/>
  </w:docVars>
  <w:rsids>
    <w:rsidRoot w:val="00C1154A"/>
    <w:rsid w:val="00045C46"/>
    <w:rsid w:val="0015234C"/>
    <w:rsid w:val="001A3B52"/>
    <w:rsid w:val="00254C80"/>
    <w:rsid w:val="002A29B0"/>
    <w:rsid w:val="003557BF"/>
    <w:rsid w:val="00364254"/>
    <w:rsid w:val="004364EB"/>
    <w:rsid w:val="00457312"/>
    <w:rsid w:val="004D79E8"/>
    <w:rsid w:val="0052527A"/>
    <w:rsid w:val="0059427C"/>
    <w:rsid w:val="005A7F90"/>
    <w:rsid w:val="00707C30"/>
    <w:rsid w:val="00752995"/>
    <w:rsid w:val="008A7636"/>
    <w:rsid w:val="00922707"/>
    <w:rsid w:val="009628C2"/>
    <w:rsid w:val="00A31BAF"/>
    <w:rsid w:val="00B52804"/>
    <w:rsid w:val="00BF6713"/>
    <w:rsid w:val="00C1154A"/>
    <w:rsid w:val="00C7628A"/>
    <w:rsid w:val="00C8222E"/>
    <w:rsid w:val="00CC5180"/>
    <w:rsid w:val="00D20E18"/>
    <w:rsid w:val="00E05546"/>
    <w:rsid w:val="00EA0326"/>
    <w:rsid w:val="00EE2B44"/>
    <w:rsid w:val="00F916D6"/>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31C2C"/>
  <w15:chartTrackingRefBased/>
  <w15:docId w15:val="{BB98680F-E339-49E2-A889-D2478DA0B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i-FI"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22E"/>
    <w:pPr>
      <w:tabs>
        <w:tab w:val="center" w:pos="4819"/>
        <w:tab w:val="right" w:pos="9638"/>
      </w:tabs>
      <w:spacing w:after="0" w:line="240" w:lineRule="auto"/>
    </w:pPr>
  </w:style>
  <w:style w:type="character" w:customStyle="1" w:styleId="HeaderChar">
    <w:name w:val="Header Char"/>
    <w:basedOn w:val="DefaultParagraphFont"/>
    <w:link w:val="Header"/>
    <w:uiPriority w:val="99"/>
    <w:rsid w:val="00C8222E"/>
  </w:style>
  <w:style w:type="paragraph" w:styleId="Footer">
    <w:name w:val="footer"/>
    <w:basedOn w:val="Normal"/>
    <w:link w:val="FooterChar"/>
    <w:uiPriority w:val="99"/>
    <w:unhideWhenUsed/>
    <w:rsid w:val="00C8222E"/>
    <w:pPr>
      <w:tabs>
        <w:tab w:val="center" w:pos="4819"/>
        <w:tab w:val="right" w:pos="9638"/>
      </w:tabs>
      <w:spacing w:after="0" w:line="240" w:lineRule="auto"/>
    </w:pPr>
  </w:style>
  <w:style w:type="character" w:customStyle="1" w:styleId="FooterChar">
    <w:name w:val="Footer Char"/>
    <w:basedOn w:val="DefaultParagraphFont"/>
    <w:link w:val="Footer"/>
    <w:uiPriority w:val="99"/>
    <w:rsid w:val="00C8222E"/>
  </w:style>
  <w:style w:type="paragraph" w:styleId="BalloonText">
    <w:name w:val="Balloon Text"/>
    <w:basedOn w:val="Normal"/>
    <w:link w:val="BalloonTextChar"/>
    <w:uiPriority w:val="99"/>
    <w:semiHidden/>
    <w:unhideWhenUsed/>
    <w:rsid w:val="00EA03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326"/>
    <w:rPr>
      <w:rFonts w:ascii="Segoe UI" w:hAnsi="Segoe UI" w:cs="Segoe UI"/>
      <w:sz w:val="18"/>
      <w:szCs w:val="18"/>
    </w:rPr>
  </w:style>
  <w:style w:type="character" w:styleId="PlaceholderText">
    <w:name w:val="Placeholder Text"/>
    <w:basedOn w:val="DefaultParagraphFont"/>
    <w:uiPriority w:val="99"/>
    <w:semiHidden/>
    <w:rsid w:val="005A7F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AD497C2E54743E08CB41BA4DCE970D9"/>
        <w:category>
          <w:name w:val="General"/>
          <w:gallery w:val="placeholder"/>
        </w:category>
        <w:types>
          <w:type w:val="bbPlcHdr"/>
        </w:types>
        <w:behaviors>
          <w:behavior w:val="content"/>
        </w:behaviors>
        <w:guid w:val="{7BB7E685-6AF4-45CC-9082-B9BBBA7D00BE}"/>
      </w:docPartPr>
      <w:docPartBody>
        <w:p w:rsidR="00167BD7" w:rsidRDefault="00167BD7" w:rsidP="00167BD7">
          <w:pPr>
            <w:pStyle w:val="BAD497C2E54743E08CB41BA4DCE970D91"/>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78A1985AB10640FCB5E8F9BB4268FBB6"/>
        <w:category>
          <w:name w:val="General"/>
          <w:gallery w:val="placeholder"/>
        </w:category>
        <w:types>
          <w:type w:val="bbPlcHdr"/>
        </w:types>
        <w:behaviors>
          <w:behavior w:val="content"/>
        </w:behaviors>
        <w:guid w:val="{97A92B63-19C8-43BF-98E7-A61D203DA2CD}"/>
      </w:docPartPr>
      <w:docPartBody>
        <w:p w:rsidR="00470F26" w:rsidRDefault="00167BD7" w:rsidP="00167BD7">
          <w:pPr>
            <w:pStyle w:val="78A1985AB10640FCB5E8F9BB4268FBB6"/>
          </w:pPr>
          <w:r w:rsidRPr="00922707">
            <w:rPr>
              <w:rStyle w:val="PlaceholderText"/>
            </w:rPr>
            <w:t>l</w:t>
          </w:r>
          <w:r>
            <w:rPr>
              <w:rStyle w:val="PlaceholderText"/>
            </w:rPr>
            <w:t>isää tieto</w:t>
          </w:r>
        </w:p>
      </w:docPartBody>
    </w:docPart>
    <w:docPart>
      <w:docPartPr>
        <w:name w:val="83AEE50196394F80A2D8DDAB6F7D8496"/>
        <w:category>
          <w:name w:val="General"/>
          <w:gallery w:val="placeholder"/>
        </w:category>
        <w:types>
          <w:type w:val="bbPlcHdr"/>
        </w:types>
        <w:behaviors>
          <w:behavior w:val="content"/>
        </w:behaviors>
        <w:guid w:val="{13415814-3EEC-4083-B4C0-A28D1969F3DC}"/>
      </w:docPartPr>
      <w:docPartBody>
        <w:p w:rsidR="00470F26" w:rsidRDefault="00167BD7" w:rsidP="00167BD7">
          <w:pPr>
            <w:pStyle w:val="83AEE50196394F80A2D8DDAB6F7D8496"/>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396B38BB6F284E65BEC6F8FF42807EE8"/>
        <w:category>
          <w:name w:val="General"/>
          <w:gallery w:val="placeholder"/>
        </w:category>
        <w:types>
          <w:type w:val="bbPlcHdr"/>
        </w:types>
        <w:behaviors>
          <w:behavior w:val="content"/>
        </w:behaviors>
        <w:guid w:val="{A6C5231B-6665-4152-89F4-1B5F41BA14B5}"/>
      </w:docPartPr>
      <w:docPartBody>
        <w:p w:rsidR="00470F26" w:rsidRDefault="00167BD7" w:rsidP="00167BD7">
          <w:pPr>
            <w:pStyle w:val="396B38BB6F284E65BEC6F8FF42807EE8"/>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ECEC65FDB837488EB9BFD151C10F1ADA"/>
        <w:category>
          <w:name w:val="General"/>
          <w:gallery w:val="placeholder"/>
        </w:category>
        <w:types>
          <w:type w:val="bbPlcHdr"/>
        </w:types>
        <w:behaviors>
          <w:behavior w:val="content"/>
        </w:behaviors>
        <w:guid w:val="{05681132-E7A9-4914-A487-E318F1075DB5}"/>
      </w:docPartPr>
      <w:docPartBody>
        <w:p w:rsidR="00470F26" w:rsidRDefault="00167BD7" w:rsidP="00167BD7">
          <w:pPr>
            <w:pStyle w:val="ECEC65FDB837488EB9BFD151C10F1ADA"/>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99F8F7F23FC645FB84DF5B19E134AA29"/>
        <w:category>
          <w:name w:val="General"/>
          <w:gallery w:val="placeholder"/>
        </w:category>
        <w:types>
          <w:type w:val="bbPlcHdr"/>
        </w:types>
        <w:behaviors>
          <w:behavior w:val="content"/>
        </w:behaviors>
        <w:guid w:val="{9E28AC3E-A4C7-4816-87A1-0102E4939109}"/>
      </w:docPartPr>
      <w:docPartBody>
        <w:p w:rsidR="00470F26" w:rsidRDefault="00167BD7" w:rsidP="00167BD7">
          <w:pPr>
            <w:pStyle w:val="99F8F7F23FC645FB84DF5B19E134AA29"/>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283188E68070407388871C4E02964B17"/>
        <w:category>
          <w:name w:val="General"/>
          <w:gallery w:val="placeholder"/>
        </w:category>
        <w:types>
          <w:type w:val="bbPlcHdr"/>
        </w:types>
        <w:behaviors>
          <w:behavior w:val="content"/>
        </w:behaviors>
        <w:guid w:val="{8EB31C2C-D2B5-461B-9F1A-564A19062254}"/>
      </w:docPartPr>
      <w:docPartBody>
        <w:p w:rsidR="00470F26" w:rsidRDefault="00167BD7" w:rsidP="00167BD7">
          <w:pPr>
            <w:pStyle w:val="283188E68070407388871C4E02964B17"/>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B370D142CEF1474A947CAECDC8774784"/>
        <w:category>
          <w:name w:val="General"/>
          <w:gallery w:val="placeholder"/>
        </w:category>
        <w:types>
          <w:type w:val="bbPlcHdr"/>
        </w:types>
        <w:behaviors>
          <w:behavior w:val="content"/>
        </w:behaviors>
        <w:guid w:val="{7F44D751-F8DD-4A63-B6AB-EF2524F75F91}"/>
      </w:docPartPr>
      <w:docPartBody>
        <w:p w:rsidR="00470F26" w:rsidRDefault="00167BD7" w:rsidP="00167BD7">
          <w:pPr>
            <w:pStyle w:val="B370D142CEF1474A947CAECDC8774784"/>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BD587E3B41A043E28DE2CCB75AD405EC"/>
        <w:category>
          <w:name w:val="General"/>
          <w:gallery w:val="placeholder"/>
        </w:category>
        <w:types>
          <w:type w:val="bbPlcHdr"/>
        </w:types>
        <w:behaviors>
          <w:behavior w:val="content"/>
        </w:behaviors>
        <w:guid w:val="{118534AA-3B52-46DB-8577-4370728BDAAD}"/>
      </w:docPartPr>
      <w:docPartBody>
        <w:p w:rsidR="00470F26" w:rsidRDefault="00167BD7" w:rsidP="00167BD7">
          <w:pPr>
            <w:pStyle w:val="BD587E3B41A043E28DE2CCB75AD405EC"/>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01D4E9F5298144C6B27A6362B80A0C7D"/>
        <w:category>
          <w:name w:val="General"/>
          <w:gallery w:val="placeholder"/>
        </w:category>
        <w:types>
          <w:type w:val="bbPlcHdr"/>
        </w:types>
        <w:behaviors>
          <w:behavior w:val="content"/>
        </w:behaviors>
        <w:guid w:val="{2CA237AD-BB9B-4DC0-9266-95AA482722EA}"/>
      </w:docPartPr>
      <w:docPartBody>
        <w:p w:rsidR="00470F26" w:rsidRDefault="00167BD7" w:rsidP="00167BD7">
          <w:pPr>
            <w:pStyle w:val="01D4E9F5298144C6B27A6362B80A0C7D"/>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5D7DB2DBE54A46F789EE7A6CF517FD66"/>
        <w:category>
          <w:name w:val="General"/>
          <w:gallery w:val="placeholder"/>
        </w:category>
        <w:types>
          <w:type w:val="bbPlcHdr"/>
        </w:types>
        <w:behaviors>
          <w:behavior w:val="content"/>
        </w:behaviors>
        <w:guid w:val="{C01FE69C-2B46-4514-B098-CBA0DEED389D}"/>
      </w:docPartPr>
      <w:docPartBody>
        <w:p w:rsidR="00470F26" w:rsidRDefault="00167BD7" w:rsidP="00167BD7">
          <w:pPr>
            <w:pStyle w:val="5D7DB2DBE54A46F789EE7A6CF517FD66"/>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FD2388BA48AE4E36B4FBA742DFAB6840"/>
        <w:category>
          <w:name w:val="General"/>
          <w:gallery w:val="placeholder"/>
        </w:category>
        <w:types>
          <w:type w:val="bbPlcHdr"/>
        </w:types>
        <w:behaviors>
          <w:behavior w:val="content"/>
        </w:behaviors>
        <w:guid w:val="{0715642F-B3E9-4571-B7BC-CB341719A028}"/>
      </w:docPartPr>
      <w:docPartBody>
        <w:p w:rsidR="00470F26" w:rsidRDefault="00167BD7" w:rsidP="00167BD7">
          <w:pPr>
            <w:pStyle w:val="FD2388BA48AE4E36B4FBA742DFAB6840"/>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22CF716B14C2478C8D2A14FC6C5CF8B5"/>
        <w:category>
          <w:name w:val="General"/>
          <w:gallery w:val="placeholder"/>
        </w:category>
        <w:types>
          <w:type w:val="bbPlcHdr"/>
        </w:types>
        <w:behaviors>
          <w:behavior w:val="content"/>
        </w:behaviors>
        <w:guid w:val="{5772B3B3-0775-4D89-8A55-18B60E5D863A}"/>
      </w:docPartPr>
      <w:docPartBody>
        <w:p w:rsidR="00470F26" w:rsidRDefault="00167BD7" w:rsidP="00167BD7">
          <w:pPr>
            <w:pStyle w:val="22CF716B14C2478C8D2A14FC6C5CF8B5"/>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789C9A2DBCF84DCE83F27B948214A8C7"/>
        <w:category>
          <w:name w:val="General"/>
          <w:gallery w:val="placeholder"/>
        </w:category>
        <w:types>
          <w:type w:val="bbPlcHdr"/>
        </w:types>
        <w:behaviors>
          <w:behavior w:val="content"/>
        </w:behaviors>
        <w:guid w:val="{1F223D0C-7764-4018-A8F8-578565D1991E}"/>
      </w:docPartPr>
      <w:docPartBody>
        <w:p w:rsidR="00470F26" w:rsidRDefault="00167BD7" w:rsidP="00167BD7">
          <w:pPr>
            <w:pStyle w:val="789C9A2DBCF84DCE83F27B948214A8C7"/>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68566BE09B4A43719EB936162772C174"/>
        <w:category>
          <w:name w:val="General"/>
          <w:gallery w:val="placeholder"/>
        </w:category>
        <w:types>
          <w:type w:val="bbPlcHdr"/>
        </w:types>
        <w:behaviors>
          <w:behavior w:val="content"/>
        </w:behaviors>
        <w:guid w:val="{4582C092-893B-4EA5-9035-92557F3C7372}"/>
      </w:docPartPr>
      <w:docPartBody>
        <w:p w:rsidR="00470F26" w:rsidRDefault="00167BD7" w:rsidP="00167BD7">
          <w:pPr>
            <w:pStyle w:val="68566BE09B4A43719EB936162772C174"/>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D2C8E1BA3FCB4F84954EB3563ED90F60"/>
        <w:category>
          <w:name w:val="General"/>
          <w:gallery w:val="placeholder"/>
        </w:category>
        <w:types>
          <w:type w:val="bbPlcHdr"/>
        </w:types>
        <w:behaviors>
          <w:behavior w:val="content"/>
        </w:behaviors>
        <w:guid w:val="{47853DC9-C9AB-4C01-A2E8-C45FB5A8F7B2}"/>
      </w:docPartPr>
      <w:docPartBody>
        <w:p w:rsidR="00470F26" w:rsidRDefault="00167BD7" w:rsidP="00167BD7">
          <w:pPr>
            <w:pStyle w:val="D2C8E1BA3FCB4F84954EB3563ED90F60"/>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D3D217D6FDFB4B6DAA53E8916E2FA9A4"/>
        <w:category>
          <w:name w:val="General"/>
          <w:gallery w:val="placeholder"/>
        </w:category>
        <w:types>
          <w:type w:val="bbPlcHdr"/>
        </w:types>
        <w:behaviors>
          <w:behavior w:val="content"/>
        </w:behaviors>
        <w:guid w:val="{05B3CC7F-BAB8-408D-AD78-B67E2176CC9B}"/>
      </w:docPartPr>
      <w:docPartBody>
        <w:p w:rsidR="00470F26" w:rsidRDefault="00167BD7" w:rsidP="00167BD7">
          <w:pPr>
            <w:pStyle w:val="D3D217D6FDFB4B6DAA53E8916E2FA9A4"/>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6E8BBC2D14BA481B8E4705585D837E58"/>
        <w:category>
          <w:name w:val="General"/>
          <w:gallery w:val="placeholder"/>
        </w:category>
        <w:types>
          <w:type w:val="bbPlcHdr"/>
        </w:types>
        <w:behaviors>
          <w:behavior w:val="content"/>
        </w:behaviors>
        <w:guid w:val="{05BB6818-19FB-450F-94A4-AD787CC5B33E}"/>
      </w:docPartPr>
      <w:docPartBody>
        <w:p w:rsidR="00470F26" w:rsidRDefault="00167BD7" w:rsidP="00167BD7">
          <w:pPr>
            <w:pStyle w:val="6E8BBC2D14BA481B8E4705585D837E58"/>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807B39502FDD4B92BFCF1BF89C0179B6"/>
        <w:category>
          <w:name w:val="General"/>
          <w:gallery w:val="placeholder"/>
        </w:category>
        <w:types>
          <w:type w:val="bbPlcHdr"/>
        </w:types>
        <w:behaviors>
          <w:behavior w:val="content"/>
        </w:behaviors>
        <w:guid w:val="{B456878E-997F-416C-99C8-E05BD3AEDE3E}"/>
      </w:docPartPr>
      <w:docPartBody>
        <w:p w:rsidR="00470F26" w:rsidRDefault="00167BD7" w:rsidP="00167BD7">
          <w:pPr>
            <w:pStyle w:val="807B39502FDD4B92BFCF1BF89C0179B6"/>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38F49FEEEAB545ABA265D97F3EE57F27"/>
        <w:category>
          <w:name w:val="General"/>
          <w:gallery w:val="placeholder"/>
        </w:category>
        <w:types>
          <w:type w:val="bbPlcHdr"/>
        </w:types>
        <w:behaviors>
          <w:behavior w:val="content"/>
        </w:behaviors>
        <w:guid w:val="{774B3E54-112B-4912-A29B-1A2241C9B9FB}"/>
      </w:docPartPr>
      <w:docPartBody>
        <w:p w:rsidR="00470F26" w:rsidRDefault="00167BD7" w:rsidP="00167BD7">
          <w:pPr>
            <w:pStyle w:val="38F49FEEEAB545ABA265D97F3EE57F27"/>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298D41396CB0473AA0E4E818EDA3E403"/>
        <w:category>
          <w:name w:val="General"/>
          <w:gallery w:val="placeholder"/>
        </w:category>
        <w:types>
          <w:type w:val="bbPlcHdr"/>
        </w:types>
        <w:behaviors>
          <w:behavior w:val="content"/>
        </w:behaviors>
        <w:guid w:val="{15974F29-0A65-4FEB-BC2A-3BDAB67EF223}"/>
      </w:docPartPr>
      <w:docPartBody>
        <w:p w:rsidR="00470F26" w:rsidRDefault="00167BD7" w:rsidP="00167BD7">
          <w:pPr>
            <w:pStyle w:val="298D41396CB0473AA0E4E818EDA3E403"/>
          </w:pPr>
          <w:r w:rsidRPr="00922707">
            <w:rPr>
              <w:rStyle w:val="PlaceholderText"/>
            </w:rPr>
            <w:t xml:space="preserve"> l</w:t>
          </w:r>
          <w:r>
            <w:rPr>
              <w:rStyle w:val="PlaceholderText"/>
            </w:rPr>
            <w:t>isää tieto</w:t>
          </w:r>
          <w:r w:rsidRPr="00B52804">
            <w:rPr>
              <w:rStyle w:val="PlaceholderText"/>
              <w:rFonts w:ascii="NimbusSanL" w:hAnsi="NimbusSanL"/>
              <w:lang w:val="en-GB"/>
            </w:rPr>
            <w:t xml:space="preserve"> .</w:t>
          </w:r>
        </w:p>
      </w:docPartBody>
    </w:docPart>
    <w:docPart>
      <w:docPartPr>
        <w:name w:val="406EFDB645F148E0A5D99ACA14121D23"/>
        <w:category>
          <w:name w:val="General"/>
          <w:gallery w:val="placeholder"/>
        </w:category>
        <w:types>
          <w:type w:val="bbPlcHdr"/>
        </w:types>
        <w:behaviors>
          <w:behavior w:val="content"/>
        </w:behaviors>
        <w:guid w:val="{B0D69153-AD64-426B-BC23-14808C2BE996}"/>
      </w:docPartPr>
      <w:docPartBody>
        <w:p w:rsidR="00470F26" w:rsidRDefault="00167BD7" w:rsidP="00167BD7">
          <w:pPr>
            <w:pStyle w:val="406EFDB645F148E0A5D99ACA14121D23"/>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10EB6B0D018146E9ACB7FCBE428DE345"/>
        <w:category>
          <w:name w:val="General"/>
          <w:gallery w:val="placeholder"/>
        </w:category>
        <w:types>
          <w:type w:val="bbPlcHdr"/>
        </w:types>
        <w:behaviors>
          <w:behavior w:val="content"/>
        </w:behaviors>
        <w:guid w:val="{025C2E5A-28DE-486B-AE95-B42ABF0ACF9E}"/>
      </w:docPartPr>
      <w:docPartBody>
        <w:p w:rsidR="00470F26" w:rsidRDefault="00167BD7" w:rsidP="00167BD7">
          <w:pPr>
            <w:pStyle w:val="10EB6B0D018146E9ACB7FCBE428DE345"/>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73DFCF3CAD6944D1A9D5E631C043024A"/>
        <w:category>
          <w:name w:val="General"/>
          <w:gallery w:val="placeholder"/>
        </w:category>
        <w:types>
          <w:type w:val="bbPlcHdr"/>
        </w:types>
        <w:behaviors>
          <w:behavior w:val="content"/>
        </w:behaviors>
        <w:guid w:val="{3F7C8EFD-4257-4603-9D5D-D92560E21BF3}"/>
      </w:docPartPr>
      <w:docPartBody>
        <w:p w:rsidR="00470F26" w:rsidRDefault="00167BD7" w:rsidP="00167BD7">
          <w:pPr>
            <w:pStyle w:val="73DFCF3CAD6944D1A9D5E631C043024A"/>
          </w:pPr>
          <w:r w:rsidRPr="00922707">
            <w:rPr>
              <w:rStyle w:val="PlaceholderText"/>
            </w:rPr>
            <w:t xml:space="preserve"> l</w:t>
          </w:r>
          <w:r>
            <w:rPr>
              <w:rStyle w:val="PlaceholderText"/>
            </w:rPr>
            <w:t>isää tieto</w:t>
          </w:r>
          <w:r w:rsidRPr="00B52804">
            <w:rPr>
              <w:rStyle w:val="PlaceholderText"/>
              <w:rFonts w:ascii="NimbusSanL" w:hAnsi="NimbusSanL"/>
              <w:lang w:val="en-GB"/>
            </w:rPr>
            <w:t xml:space="preserve"> .</w:t>
          </w:r>
        </w:p>
      </w:docPartBody>
    </w:docPart>
    <w:docPart>
      <w:docPartPr>
        <w:name w:val="AD53CADEAB334CEBAF771DCF8A1186A5"/>
        <w:category>
          <w:name w:val="General"/>
          <w:gallery w:val="placeholder"/>
        </w:category>
        <w:types>
          <w:type w:val="bbPlcHdr"/>
        </w:types>
        <w:behaviors>
          <w:behavior w:val="content"/>
        </w:behaviors>
        <w:guid w:val="{6A3ED386-A10D-4B8F-A5DB-C35D4E510EDC}"/>
      </w:docPartPr>
      <w:docPartBody>
        <w:p w:rsidR="00470F26" w:rsidRDefault="00167BD7" w:rsidP="00167BD7">
          <w:pPr>
            <w:pStyle w:val="AD53CADEAB334CEBAF771DCF8A1186A5"/>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27884DBCFF1D43E8941118F4690A397B"/>
        <w:category>
          <w:name w:val="General"/>
          <w:gallery w:val="placeholder"/>
        </w:category>
        <w:types>
          <w:type w:val="bbPlcHdr"/>
        </w:types>
        <w:behaviors>
          <w:behavior w:val="content"/>
        </w:behaviors>
        <w:guid w:val="{9E248517-09D1-4FCB-A2A4-88997E9108C0}"/>
      </w:docPartPr>
      <w:docPartBody>
        <w:p w:rsidR="00470F26" w:rsidRDefault="00167BD7" w:rsidP="00167BD7">
          <w:pPr>
            <w:pStyle w:val="27884DBCFF1D43E8941118F4690A397B"/>
          </w:pPr>
          <w:r w:rsidRPr="00922707">
            <w:rPr>
              <w:rStyle w:val="PlaceholderText"/>
            </w:rPr>
            <w:t xml:space="preserve"> l</w:t>
          </w:r>
          <w:r>
            <w:rPr>
              <w:rStyle w:val="PlaceholderText"/>
            </w:rPr>
            <w:t>isää tieto</w:t>
          </w:r>
          <w:r w:rsidRPr="00B52804">
            <w:rPr>
              <w:rFonts w:ascii="NimbusSanL" w:hAnsi="NimbusSanL"/>
              <w:b/>
            </w:rPr>
            <w:t xml:space="preserve"> </w:t>
          </w:r>
        </w:p>
      </w:docPartBody>
    </w:docPart>
    <w:docPart>
      <w:docPartPr>
        <w:name w:val="5E48D175FA3D44B3A42165169C21B61A"/>
        <w:category>
          <w:name w:val="General"/>
          <w:gallery w:val="placeholder"/>
        </w:category>
        <w:types>
          <w:type w:val="bbPlcHdr"/>
        </w:types>
        <w:behaviors>
          <w:behavior w:val="content"/>
        </w:behaviors>
        <w:guid w:val="{A168E841-0B6A-48DA-9301-0FF62A5E5AE0}"/>
      </w:docPartPr>
      <w:docPartBody>
        <w:p w:rsidR="00470F26" w:rsidRDefault="00167BD7" w:rsidP="00167BD7">
          <w:pPr>
            <w:pStyle w:val="5E48D175FA3D44B3A42165169C21B61A"/>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3731A2473C0D42A2A739885205A9D6AA"/>
        <w:category>
          <w:name w:val="General"/>
          <w:gallery w:val="placeholder"/>
        </w:category>
        <w:types>
          <w:type w:val="bbPlcHdr"/>
        </w:types>
        <w:behaviors>
          <w:behavior w:val="content"/>
        </w:behaviors>
        <w:guid w:val="{9850540C-428D-48BA-8338-71FE4A4EE869}"/>
      </w:docPartPr>
      <w:docPartBody>
        <w:p w:rsidR="00470F26" w:rsidRDefault="00167BD7" w:rsidP="00167BD7">
          <w:pPr>
            <w:pStyle w:val="3731A2473C0D42A2A739885205A9D6AA"/>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D4B9DD589B354060A2776D7D32BDB63F"/>
        <w:category>
          <w:name w:val="General"/>
          <w:gallery w:val="placeholder"/>
        </w:category>
        <w:types>
          <w:type w:val="bbPlcHdr"/>
        </w:types>
        <w:behaviors>
          <w:behavior w:val="content"/>
        </w:behaviors>
        <w:guid w:val="{44FA6C9E-D2A6-4522-BAE7-FC618A77E2CF}"/>
      </w:docPartPr>
      <w:docPartBody>
        <w:p w:rsidR="00470F26" w:rsidRDefault="00167BD7" w:rsidP="00167BD7">
          <w:pPr>
            <w:pStyle w:val="D4B9DD589B354060A2776D7D32BDB63F"/>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F67321B9CF0741E39A086236BB472630"/>
        <w:category>
          <w:name w:val="General"/>
          <w:gallery w:val="placeholder"/>
        </w:category>
        <w:types>
          <w:type w:val="bbPlcHdr"/>
        </w:types>
        <w:behaviors>
          <w:behavior w:val="content"/>
        </w:behaviors>
        <w:guid w:val="{C0153DFA-F1C3-4D48-B928-7B93942E837F}"/>
      </w:docPartPr>
      <w:docPartBody>
        <w:p w:rsidR="00470F26" w:rsidRDefault="00167BD7" w:rsidP="00167BD7">
          <w:pPr>
            <w:pStyle w:val="F67321B9CF0741E39A086236BB472630"/>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B6B3646605454524AB3EBB03F0B82BEB"/>
        <w:category>
          <w:name w:val="General"/>
          <w:gallery w:val="placeholder"/>
        </w:category>
        <w:types>
          <w:type w:val="bbPlcHdr"/>
        </w:types>
        <w:behaviors>
          <w:behavior w:val="content"/>
        </w:behaviors>
        <w:guid w:val="{7CAEA4A1-12ED-4CB8-9D1E-28EE497CD196}"/>
      </w:docPartPr>
      <w:docPartBody>
        <w:p w:rsidR="00470F26" w:rsidRDefault="00167BD7" w:rsidP="00167BD7">
          <w:pPr>
            <w:pStyle w:val="B6B3646605454524AB3EBB03F0B82BEB"/>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3381614FB38A42978FCBB3204B8D0B9E"/>
        <w:category>
          <w:name w:val="General"/>
          <w:gallery w:val="placeholder"/>
        </w:category>
        <w:types>
          <w:type w:val="bbPlcHdr"/>
        </w:types>
        <w:behaviors>
          <w:behavior w:val="content"/>
        </w:behaviors>
        <w:guid w:val="{496C72E5-13B9-4DDE-AA2C-D4B96C21FB3F}"/>
      </w:docPartPr>
      <w:docPartBody>
        <w:p w:rsidR="00470F26" w:rsidRDefault="00167BD7" w:rsidP="00167BD7">
          <w:pPr>
            <w:pStyle w:val="3381614FB38A42978FCBB3204B8D0B9E"/>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8D16D561B6154756AECA1DD772965E9F"/>
        <w:category>
          <w:name w:val="General"/>
          <w:gallery w:val="placeholder"/>
        </w:category>
        <w:types>
          <w:type w:val="bbPlcHdr"/>
        </w:types>
        <w:behaviors>
          <w:behavior w:val="content"/>
        </w:behaviors>
        <w:guid w:val="{43F96249-FF85-4768-BFE1-31CEB41622E3}"/>
      </w:docPartPr>
      <w:docPartBody>
        <w:p w:rsidR="00470F26" w:rsidRDefault="00167BD7" w:rsidP="00167BD7">
          <w:pPr>
            <w:pStyle w:val="8D16D561B6154756AECA1DD772965E9F"/>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B602388D0A8842A8963199607D3B3D0B"/>
        <w:category>
          <w:name w:val="General"/>
          <w:gallery w:val="placeholder"/>
        </w:category>
        <w:types>
          <w:type w:val="bbPlcHdr"/>
        </w:types>
        <w:behaviors>
          <w:behavior w:val="content"/>
        </w:behaviors>
        <w:guid w:val="{A769C65F-6C54-4C1E-AEC0-AEFEACC9C460}"/>
      </w:docPartPr>
      <w:docPartBody>
        <w:p w:rsidR="00470F26" w:rsidRDefault="00167BD7" w:rsidP="00167BD7">
          <w:pPr>
            <w:pStyle w:val="B602388D0A8842A8963199607D3B3D0B"/>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
      <w:docPartPr>
        <w:name w:val="6FA849DD64B04FE4A6C6FD4EC594D9CC"/>
        <w:category>
          <w:name w:val="General"/>
          <w:gallery w:val="placeholder"/>
        </w:category>
        <w:types>
          <w:type w:val="bbPlcHdr"/>
        </w:types>
        <w:behaviors>
          <w:behavior w:val="content"/>
        </w:behaviors>
        <w:guid w:val="{35713AA6-6938-449F-90C5-39499EAF41A4}"/>
      </w:docPartPr>
      <w:docPartBody>
        <w:p w:rsidR="00470F26" w:rsidRDefault="00167BD7" w:rsidP="00167BD7">
          <w:pPr>
            <w:pStyle w:val="6FA849DD64B04FE4A6C6FD4EC594D9CC"/>
          </w:pPr>
          <w:r w:rsidRPr="00922707">
            <w:rPr>
              <w:rStyle w:val="PlaceholderText"/>
            </w:rPr>
            <w:t xml:space="preserve"> l</w:t>
          </w:r>
          <w:r>
            <w:rPr>
              <w:rStyle w:val="PlaceholderText"/>
            </w:rPr>
            <w:t>isää tieto</w:t>
          </w:r>
          <w:r w:rsidRPr="00B52804">
            <w:rPr>
              <w:rFonts w:ascii="NimbusSanL" w:hAnsi="NimbusSanL"/>
              <w:b/>
              <w:sz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SanL">
    <w:panose1 w:val="00000500000000000000"/>
    <w:charset w:val="00"/>
    <w:family w:val="modern"/>
    <w:notTrueType/>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0589"/>
    <w:rsid w:val="000B59EC"/>
    <w:rsid w:val="00167BD7"/>
    <w:rsid w:val="00170589"/>
    <w:rsid w:val="00470F26"/>
    <w:rsid w:val="00763F1F"/>
    <w:rsid w:val="009E4B7F"/>
    <w:rsid w:val="00DB33E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BD7"/>
    <w:rPr>
      <w:color w:val="808080"/>
    </w:rPr>
  </w:style>
  <w:style w:type="paragraph" w:customStyle="1" w:styleId="BF852B5ACC4A415FA6420BF8DB27B436">
    <w:name w:val="BF852B5ACC4A415FA6420BF8DB27B436"/>
    <w:rsid w:val="00170589"/>
  </w:style>
  <w:style w:type="paragraph" w:customStyle="1" w:styleId="BAD497C2E54743E08CB41BA4DCE970D9">
    <w:name w:val="BAD497C2E54743E08CB41BA4DCE970D9"/>
    <w:rsid w:val="00170589"/>
  </w:style>
  <w:style w:type="paragraph" w:customStyle="1" w:styleId="412A22B0084F433D8177059BF22756E8">
    <w:name w:val="412A22B0084F433D8177059BF22756E8"/>
    <w:rsid w:val="00170589"/>
  </w:style>
  <w:style w:type="paragraph" w:customStyle="1" w:styleId="A0E27DC1D3E64EA8B396AB26D9DE12DC">
    <w:name w:val="A0E27DC1D3E64EA8B396AB26D9DE12DC"/>
    <w:rsid w:val="00170589"/>
  </w:style>
  <w:style w:type="paragraph" w:customStyle="1" w:styleId="FBFE4B746DD14ECD8863B79223D2DD19">
    <w:name w:val="FBFE4B746DD14ECD8863B79223D2DD19"/>
    <w:rsid w:val="00170589"/>
  </w:style>
  <w:style w:type="paragraph" w:customStyle="1" w:styleId="78A1985AB10640FCB5E8F9BB4268FBB6">
    <w:name w:val="78A1985AB10640FCB5E8F9BB4268FBB6"/>
    <w:rsid w:val="00167BD7"/>
    <w:rPr>
      <w:lang w:val="fi-FI"/>
    </w:rPr>
  </w:style>
  <w:style w:type="paragraph" w:customStyle="1" w:styleId="83AEE50196394F80A2D8DDAB6F7D8496">
    <w:name w:val="83AEE50196394F80A2D8DDAB6F7D8496"/>
    <w:rsid w:val="00167BD7"/>
    <w:rPr>
      <w:lang w:val="fi-FI"/>
    </w:rPr>
  </w:style>
  <w:style w:type="paragraph" w:customStyle="1" w:styleId="396B38BB6F284E65BEC6F8FF42807EE8">
    <w:name w:val="396B38BB6F284E65BEC6F8FF42807EE8"/>
    <w:rsid w:val="00167BD7"/>
    <w:rPr>
      <w:lang w:val="fi-FI"/>
    </w:rPr>
  </w:style>
  <w:style w:type="paragraph" w:customStyle="1" w:styleId="ECEC65FDB837488EB9BFD151C10F1ADA">
    <w:name w:val="ECEC65FDB837488EB9BFD151C10F1ADA"/>
    <w:rsid w:val="00167BD7"/>
    <w:rPr>
      <w:lang w:val="fi-FI"/>
    </w:rPr>
  </w:style>
  <w:style w:type="paragraph" w:customStyle="1" w:styleId="99F8F7F23FC645FB84DF5B19E134AA29">
    <w:name w:val="99F8F7F23FC645FB84DF5B19E134AA29"/>
    <w:rsid w:val="00167BD7"/>
    <w:rPr>
      <w:lang w:val="fi-FI"/>
    </w:rPr>
  </w:style>
  <w:style w:type="paragraph" w:customStyle="1" w:styleId="283188E68070407388871C4E02964B17">
    <w:name w:val="283188E68070407388871C4E02964B17"/>
    <w:rsid w:val="00167BD7"/>
    <w:rPr>
      <w:lang w:val="fi-FI"/>
    </w:rPr>
  </w:style>
  <w:style w:type="paragraph" w:customStyle="1" w:styleId="B370D142CEF1474A947CAECDC8774784">
    <w:name w:val="B370D142CEF1474A947CAECDC8774784"/>
    <w:rsid w:val="00167BD7"/>
    <w:rPr>
      <w:lang w:val="fi-FI"/>
    </w:rPr>
  </w:style>
  <w:style w:type="paragraph" w:customStyle="1" w:styleId="BD587E3B41A043E28DE2CCB75AD405EC">
    <w:name w:val="BD587E3B41A043E28DE2CCB75AD405EC"/>
    <w:rsid w:val="00167BD7"/>
    <w:rPr>
      <w:lang w:val="fi-FI"/>
    </w:rPr>
  </w:style>
  <w:style w:type="paragraph" w:customStyle="1" w:styleId="01D4E9F5298144C6B27A6362B80A0C7D">
    <w:name w:val="01D4E9F5298144C6B27A6362B80A0C7D"/>
    <w:rsid w:val="00167BD7"/>
    <w:rPr>
      <w:lang w:val="fi-FI"/>
    </w:rPr>
  </w:style>
  <w:style w:type="paragraph" w:customStyle="1" w:styleId="5D7DB2DBE54A46F789EE7A6CF517FD66">
    <w:name w:val="5D7DB2DBE54A46F789EE7A6CF517FD66"/>
    <w:rsid w:val="00167BD7"/>
    <w:rPr>
      <w:lang w:val="fi-FI"/>
    </w:rPr>
  </w:style>
  <w:style w:type="paragraph" w:customStyle="1" w:styleId="FD2388BA48AE4E36B4FBA742DFAB6840">
    <w:name w:val="FD2388BA48AE4E36B4FBA742DFAB6840"/>
    <w:rsid w:val="00167BD7"/>
    <w:rPr>
      <w:lang w:val="fi-FI"/>
    </w:rPr>
  </w:style>
  <w:style w:type="paragraph" w:customStyle="1" w:styleId="22CF716B14C2478C8D2A14FC6C5CF8B5">
    <w:name w:val="22CF716B14C2478C8D2A14FC6C5CF8B5"/>
    <w:rsid w:val="00167BD7"/>
    <w:rPr>
      <w:lang w:val="fi-FI"/>
    </w:rPr>
  </w:style>
  <w:style w:type="paragraph" w:customStyle="1" w:styleId="789C9A2DBCF84DCE83F27B948214A8C7">
    <w:name w:val="789C9A2DBCF84DCE83F27B948214A8C7"/>
    <w:rsid w:val="00167BD7"/>
    <w:rPr>
      <w:lang w:val="fi-FI"/>
    </w:rPr>
  </w:style>
  <w:style w:type="paragraph" w:customStyle="1" w:styleId="68566BE09B4A43719EB936162772C174">
    <w:name w:val="68566BE09B4A43719EB936162772C174"/>
    <w:rsid w:val="00167BD7"/>
    <w:rPr>
      <w:lang w:val="fi-FI"/>
    </w:rPr>
  </w:style>
  <w:style w:type="paragraph" w:customStyle="1" w:styleId="D2C8E1BA3FCB4F84954EB3563ED90F60">
    <w:name w:val="D2C8E1BA3FCB4F84954EB3563ED90F60"/>
    <w:rsid w:val="00167BD7"/>
    <w:rPr>
      <w:lang w:val="fi-FI"/>
    </w:rPr>
  </w:style>
  <w:style w:type="paragraph" w:customStyle="1" w:styleId="D3D217D6FDFB4B6DAA53E8916E2FA9A4">
    <w:name w:val="D3D217D6FDFB4B6DAA53E8916E2FA9A4"/>
    <w:rsid w:val="00167BD7"/>
    <w:rPr>
      <w:lang w:val="fi-FI"/>
    </w:rPr>
  </w:style>
  <w:style w:type="paragraph" w:customStyle="1" w:styleId="6E8BBC2D14BA481B8E4705585D837E58">
    <w:name w:val="6E8BBC2D14BA481B8E4705585D837E58"/>
    <w:rsid w:val="00167BD7"/>
    <w:rPr>
      <w:lang w:val="fi-FI"/>
    </w:rPr>
  </w:style>
  <w:style w:type="paragraph" w:customStyle="1" w:styleId="807B39502FDD4B92BFCF1BF89C0179B6">
    <w:name w:val="807B39502FDD4B92BFCF1BF89C0179B6"/>
    <w:rsid w:val="00167BD7"/>
    <w:rPr>
      <w:lang w:val="fi-FI"/>
    </w:rPr>
  </w:style>
  <w:style w:type="paragraph" w:customStyle="1" w:styleId="38F49FEEEAB545ABA265D97F3EE57F27">
    <w:name w:val="38F49FEEEAB545ABA265D97F3EE57F27"/>
    <w:rsid w:val="00167BD7"/>
    <w:rPr>
      <w:lang w:val="fi-FI"/>
    </w:rPr>
  </w:style>
  <w:style w:type="paragraph" w:customStyle="1" w:styleId="298D41396CB0473AA0E4E818EDA3E403">
    <w:name w:val="298D41396CB0473AA0E4E818EDA3E403"/>
    <w:rsid w:val="00167BD7"/>
    <w:rPr>
      <w:lang w:val="fi-FI"/>
    </w:rPr>
  </w:style>
  <w:style w:type="paragraph" w:customStyle="1" w:styleId="406EFDB645F148E0A5D99ACA14121D23">
    <w:name w:val="406EFDB645F148E0A5D99ACA14121D23"/>
    <w:rsid w:val="00167BD7"/>
    <w:rPr>
      <w:lang w:val="fi-FI"/>
    </w:rPr>
  </w:style>
  <w:style w:type="paragraph" w:customStyle="1" w:styleId="10EB6B0D018146E9ACB7FCBE428DE345">
    <w:name w:val="10EB6B0D018146E9ACB7FCBE428DE345"/>
    <w:rsid w:val="00167BD7"/>
    <w:rPr>
      <w:lang w:val="fi-FI"/>
    </w:rPr>
  </w:style>
  <w:style w:type="paragraph" w:customStyle="1" w:styleId="73DFCF3CAD6944D1A9D5E631C043024A">
    <w:name w:val="73DFCF3CAD6944D1A9D5E631C043024A"/>
    <w:rsid w:val="00167BD7"/>
    <w:rPr>
      <w:lang w:val="fi-FI"/>
    </w:rPr>
  </w:style>
  <w:style w:type="paragraph" w:customStyle="1" w:styleId="AD53CADEAB334CEBAF771DCF8A1186A5">
    <w:name w:val="AD53CADEAB334CEBAF771DCF8A1186A5"/>
    <w:rsid w:val="00167BD7"/>
    <w:rPr>
      <w:lang w:val="fi-FI"/>
    </w:rPr>
  </w:style>
  <w:style w:type="paragraph" w:customStyle="1" w:styleId="27884DBCFF1D43E8941118F4690A397B">
    <w:name w:val="27884DBCFF1D43E8941118F4690A397B"/>
    <w:rsid w:val="00167BD7"/>
    <w:rPr>
      <w:lang w:val="fi-FI"/>
    </w:rPr>
  </w:style>
  <w:style w:type="paragraph" w:customStyle="1" w:styleId="5E48D175FA3D44B3A42165169C21B61A">
    <w:name w:val="5E48D175FA3D44B3A42165169C21B61A"/>
    <w:rsid w:val="00167BD7"/>
    <w:rPr>
      <w:lang w:val="fi-FI"/>
    </w:rPr>
  </w:style>
  <w:style w:type="paragraph" w:customStyle="1" w:styleId="3731A2473C0D42A2A739885205A9D6AA">
    <w:name w:val="3731A2473C0D42A2A739885205A9D6AA"/>
    <w:rsid w:val="00167BD7"/>
    <w:rPr>
      <w:lang w:val="fi-FI"/>
    </w:rPr>
  </w:style>
  <w:style w:type="paragraph" w:customStyle="1" w:styleId="BAD497C2E54743E08CB41BA4DCE970D91">
    <w:name w:val="BAD497C2E54743E08CB41BA4DCE970D91"/>
    <w:rsid w:val="00167BD7"/>
    <w:rPr>
      <w:lang w:val="fi-FI"/>
    </w:rPr>
  </w:style>
  <w:style w:type="paragraph" w:customStyle="1" w:styleId="D4B9DD589B354060A2776D7D32BDB63F">
    <w:name w:val="D4B9DD589B354060A2776D7D32BDB63F"/>
    <w:rsid w:val="00167BD7"/>
    <w:rPr>
      <w:lang w:val="fi-FI"/>
    </w:rPr>
  </w:style>
  <w:style w:type="paragraph" w:customStyle="1" w:styleId="F67321B9CF0741E39A086236BB472630">
    <w:name w:val="F67321B9CF0741E39A086236BB472630"/>
    <w:rsid w:val="00167BD7"/>
    <w:rPr>
      <w:lang w:val="fi-FI"/>
    </w:rPr>
  </w:style>
  <w:style w:type="paragraph" w:customStyle="1" w:styleId="B6B3646605454524AB3EBB03F0B82BEB">
    <w:name w:val="B6B3646605454524AB3EBB03F0B82BEB"/>
    <w:rsid w:val="00167BD7"/>
    <w:rPr>
      <w:lang w:val="fi-FI"/>
    </w:rPr>
  </w:style>
  <w:style w:type="paragraph" w:customStyle="1" w:styleId="3381614FB38A42978FCBB3204B8D0B9E">
    <w:name w:val="3381614FB38A42978FCBB3204B8D0B9E"/>
    <w:rsid w:val="00167BD7"/>
    <w:rPr>
      <w:lang w:val="fi-FI"/>
    </w:rPr>
  </w:style>
  <w:style w:type="paragraph" w:customStyle="1" w:styleId="8D16D561B6154756AECA1DD772965E9F">
    <w:name w:val="8D16D561B6154756AECA1DD772965E9F"/>
    <w:rsid w:val="00167BD7"/>
    <w:rPr>
      <w:lang w:val="fi-FI"/>
    </w:rPr>
  </w:style>
  <w:style w:type="paragraph" w:customStyle="1" w:styleId="B602388D0A8842A8963199607D3B3D0B">
    <w:name w:val="B602388D0A8842A8963199607D3B3D0B"/>
    <w:rsid w:val="00167BD7"/>
    <w:rPr>
      <w:lang w:val="fi-FI"/>
    </w:rPr>
  </w:style>
  <w:style w:type="paragraph" w:customStyle="1" w:styleId="6FA849DD64B04FE4A6C6FD4EC594D9CC">
    <w:name w:val="6FA849DD64B04FE4A6C6FD4EC594D9CC"/>
    <w:rsid w:val="00167BD7"/>
    <w:rPr>
      <w:lang w:val="fi-F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DEC75-1924-4FB5-880D-A4EB971E9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48</Words>
  <Characters>1985</Characters>
  <Application>Microsoft Office Word</Application>
  <DocSecurity>0</DocSecurity>
  <Lines>16</Lines>
  <Paragraphs>4</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Ilmoitus Suunnitelusta Huoneston Kunnossapito-ja Muutostyöstä</vt:lpstr>
      <vt:lpstr>Ilmoitus Suunnitelusta Huoneston Kunnossapito-ja Muutostyöstä</vt:lpstr>
    </vt:vector>
  </TitlesOfParts>
  <Company>Kiinteistömestarit</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moitus Suunnitelusta Huoneston Kunnossapito-ja Muutostyöstä</dc:title>
  <dc:subject/>
  <dc:creator>Mikko Tenhunen</dc:creator>
  <cp:keywords>Muutostyö</cp:keywords>
  <dc:description>Tämän tiedoston omistaa Jyväskylän Kiinteistömestarit LKV</dc:description>
  <cp:lastModifiedBy>Mikko Tenhunen</cp:lastModifiedBy>
  <cp:revision>4</cp:revision>
  <cp:lastPrinted>2018-05-25T14:35:00Z</cp:lastPrinted>
  <dcterms:created xsi:type="dcterms:W3CDTF">2018-05-25T14:32:00Z</dcterms:created>
  <dcterms:modified xsi:type="dcterms:W3CDTF">2018-05-25T14:36:00Z</dcterms:modified>
</cp:coreProperties>
</file>